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17930" w14:textId="77777777" w:rsidR="009F6CBD" w:rsidRPr="009F6CBD" w:rsidRDefault="009F6CBD" w:rsidP="009F6CBD">
      <w:pPr>
        <w:spacing w:before="0" w:after="0"/>
        <w:rPr>
          <w:sz w:val="2"/>
          <w:szCs w:val="2"/>
        </w:rPr>
      </w:pPr>
    </w:p>
    <w:sdt>
      <w:sdtPr>
        <w:rPr>
          <w:b/>
          <w:bCs/>
          <w:i/>
          <w:iCs/>
          <w:sz w:val="28"/>
          <w:szCs w:val="28"/>
        </w:rPr>
        <w:alias w:val="Subject"/>
        <w:tag w:val=""/>
        <w:id w:val="2064989406"/>
        <w:placeholder>
          <w:docPart w:val="294655768D674689914CF99B31F9D9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79566C87" w14:textId="6EA30043" w:rsidR="00E86956" w:rsidRDefault="00605FDC" w:rsidP="0006692D">
          <w:pPr>
            <w:spacing w:before="0"/>
            <w:jc w:val="center"/>
            <w:rPr>
              <w:b/>
              <w:bCs/>
              <w:i/>
              <w:iCs/>
              <w:sz w:val="28"/>
              <w:szCs w:val="28"/>
            </w:rPr>
          </w:pPr>
          <w:r>
            <w:rPr>
              <w:b/>
              <w:bCs/>
              <w:i/>
              <w:iCs/>
              <w:sz w:val="28"/>
              <w:szCs w:val="28"/>
            </w:rPr>
            <w:t>[Campaign]</w:t>
          </w:r>
        </w:p>
      </w:sdtContent>
    </w:sdt>
    <w:p w14:paraId="0440E4A6" w14:textId="60148C9C" w:rsidR="008E100A" w:rsidRPr="006A0DA5" w:rsidRDefault="008E100A" w:rsidP="006A0DA5">
      <w:pPr>
        <w:spacing w:before="0" w:after="0"/>
        <w:rPr>
          <w:i/>
          <w:iCs/>
          <w:sz w:val="18"/>
          <w:szCs w:val="18"/>
        </w:rPr>
      </w:pPr>
      <w:r w:rsidRPr="006A0DA5">
        <w:rPr>
          <w:i/>
          <w:iCs/>
          <w:sz w:val="18"/>
          <w:szCs w:val="18"/>
        </w:rPr>
        <w:t xml:space="preserve">A full instructional document as well as a webinar can be found </w:t>
      </w:r>
      <w:r w:rsidR="0055656A">
        <w:rPr>
          <w:i/>
          <w:iCs/>
          <w:sz w:val="18"/>
          <w:szCs w:val="18"/>
        </w:rPr>
        <w:t>at</w:t>
      </w:r>
      <w:r w:rsidRPr="006A0DA5">
        <w:rPr>
          <w:i/>
          <w:iCs/>
          <w:sz w:val="18"/>
          <w:szCs w:val="18"/>
        </w:rPr>
        <w:t xml:space="preserve"> </w:t>
      </w:r>
      <w:hyperlink r:id="rId12" w:history="1">
        <w:r w:rsidRPr="0055656A">
          <w:rPr>
            <w:rStyle w:val="Hyperlink"/>
            <w:i/>
            <w:iCs/>
            <w:sz w:val="18"/>
            <w:szCs w:val="18"/>
          </w:rPr>
          <w:t>organizingtoendtobacco.org</w:t>
        </w:r>
      </w:hyperlink>
      <w:r w:rsidRPr="006A0DA5">
        <w:rPr>
          <w:i/>
          <w:iCs/>
          <w:sz w:val="18"/>
          <w:szCs w:val="18"/>
        </w:rPr>
        <w:t xml:space="preserve">. If you need additional </w:t>
      </w:r>
      <w:r w:rsidR="006A0DA5" w:rsidRPr="006A0DA5">
        <w:rPr>
          <w:i/>
          <w:iCs/>
          <w:sz w:val="18"/>
          <w:szCs w:val="18"/>
        </w:rPr>
        <w:t>support,</w:t>
      </w:r>
      <w:r w:rsidRPr="006A0DA5">
        <w:rPr>
          <w:i/>
          <w:iCs/>
          <w:sz w:val="18"/>
          <w:szCs w:val="18"/>
        </w:rPr>
        <w:t xml:space="preserve"> please submit a Technical Assistance request through the Community Engagement Support Gateway. </w:t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F278F2" w:rsidRPr="00F278F2" w14:paraId="1C3C0126" w14:textId="77777777" w:rsidTr="009F6CBD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25BDAD7" w14:textId="0C06B291" w:rsidR="00515C83" w:rsidRPr="00F278F2" w:rsidRDefault="00F278F2" w:rsidP="00D302B6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ecision Maker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A7154BC" w14:textId="656783DF" w:rsidR="00D302B6" w:rsidRPr="00F278F2" w:rsidRDefault="004A66FF" w:rsidP="00F278F2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olicy </w:t>
            </w:r>
            <w:r w:rsidR="0070118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osition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874E28D" w14:textId="77FD148D" w:rsidR="00515C83" w:rsidRPr="00F278F2" w:rsidRDefault="00F278F2" w:rsidP="000C25B4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&amp; Note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0AD1CF0" w14:textId="32536838" w:rsidR="00515C83" w:rsidRPr="00F278F2" w:rsidRDefault="00F278F2" w:rsidP="00D302B6">
            <w:pPr>
              <w:spacing w:before="0" w:after="0"/>
              <w:rPr>
                <w:rFonts w:cstheme="minorHAnsi"/>
                <w:color w:val="FFFFFF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llies &amp; Affiliations</w:t>
            </w:r>
          </w:p>
        </w:tc>
      </w:tr>
      <w:tr w:rsidR="00F278F2" w:rsidRPr="00584C61" w14:paraId="5F17757A" w14:textId="77777777" w:rsidTr="009F6CBD">
        <w:trPr>
          <w:trHeight w:val="720"/>
        </w:trPr>
        <w:tc>
          <w:tcPr>
            <w:tcW w:w="2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7B0579C9" w14:textId="0C613876" w:rsidR="0038661C" w:rsidRPr="00584C61" w:rsidRDefault="00503B87" w:rsidP="002F35B9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List all Decision Maker’s on the decision-making body.</w:t>
            </w:r>
          </w:p>
        </w:tc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1C1E211D" w14:textId="6FB1E601" w:rsidR="0038661C" w:rsidRPr="00584C61" w:rsidRDefault="00D302B6" w:rsidP="002F35B9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584C61">
              <w:rPr>
                <w:rFonts w:cstheme="minorHAnsi"/>
                <w:i/>
                <w:iCs/>
                <w:sz w:val="20"/>
                <w:szCs w:val="20"/>
              </w:rPr>
              <w:t>Individual’s likelihood of support.</w:t>
            </w:r>
          </w:p>
        </w:tc>
        <w:tc>
          <w:tcPr>
            <w:tcW w:w="6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AE90A36" w14:textId="40A5092A" w:rsidR="0038661C" w:rsidRPr="000C25B4" w:rsidRDefault="00D302B6" w:rsidP="002F35B9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</w:rPr>
            </w:pP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List all the information you have about the decision makers. Include things such as: </w:t>
            </w:r>
            <w:r w:rsidRPr="005C1F23">
              <w:rPr>
                <w:rFonts w:cstheme="minorHAnsi"/>
                <w:i/>
                <w:iCs/>
                <w:sz w:val="20"/>
                <w:szCs w:val="20"/>
              </w:rPr>
              <w:t>vote</w:t>
            </w: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 record, family, occupation, interests, education, and campaign platform.</w:t>
            </w:r>
          </w:p>
        </w:tc>
        <w:tc>
          <w:tcPr>
            <w:tcW w:w="38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693987B1" w14:textId="382F1B7E" w:rsidR="0038661C" w:rsidRPr="00584C61" w:rsidRDefault="000B026E" w:rsidP="002F35B9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List all the </w:t>
            </w:r>
            <w:r w:rsidR="00927FB6">
              <w:rPr>
                <w:rFonts w:cstheme="minorHAnsi"/>
                <w:i/>
                <w:iCs/>
                <w:sz w:val="20"/>
                <w:szCs w:val="20"/>
              </w:rPr>
              <w:t>organizations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, individuals, or clubs your </w:t>
            </w:r>
            <w:r w:rsidR="00C66AF1">
              <w:rPr>
                <w:rFonts w:cstheme="minorHAnsi"/>
                <w:i/>
                <w:iCs/>
                <w:sz w:val="20"/>
                <w:szCs w:val="20"/>
              </w:rPr>
              <w:t>decision maker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 are affiliated with. This will also help with recruitment strategy.</w:t>
            </w:r>
          </w:p>
        </w:tc>
      </w:tr>
      <w:tr w:rsidR="00794218" w:rsidRPr="0038661C" w14:paraId="74D898E6" w14:textId="77777777" w:rsidTr="006A0DA5">
        <w:trPr>
          <w:trHeight w:val="288"/>
        </w:trPr>
        <w:tc>
          <w:tcPr>
            <w:tcW w:w="2834" w:type="dxa"/>
            <w:vMerge w:val="restart"/>
            <w:tcBorders>
              <w:top w:val="single" w:sz="4" w:space="0" w:color="auto"/>
              <w:bottom w:val="nil"/>
            </w:tcBorders>
          </w:tcPr>
          <w:p w14:paraId="080009B7" w14:textId="598653D9" w:rsidR="008408DD" w:rsidRPr="00584C61" w:rsidRDefault="008408DD" w:rsidP="008F2E65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</w:rPr>
            </w:pPr>
            <w:r w:rsidRPr="00584C61">
              <w:rPr>
                <w:rFonts w:cstheme="minorHAnsi"/>
                <w:b/>
                <w:bCs/>
                <w:sz w:val="20"/>
                <w:szCs w:val="20"/>
              </w:rPr>
              <w:t>[</w:t>
            </w:r>
            <w:r w:rsidR="00A26279">
              <w:rPr>
                <w:rFonts w:cstheme="minorHAnsi"/>
                <w:b/>
                <w:bCs/>
                <w:sz w:val="20"/>
                <w:szCs w:val="20"/>
              </w:rPr>
              <w:t>Decision Maker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]</w:t>
            </w:r>
          </w:p>
          <w:p w14:paraId="04816616" w14:textId="536C40F8" w:rsidR="008408DD" w:rsidRPr="00584C61" w:rsidRDefault="008408DD" w:rsidP="008F2E65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sz w:val="20"/>
                <w:szCs w:val="20"/>
              </w:rPr>
              <w:t xml:space="preserve">District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#</w:t>
            </w:r>
          </w:p>
          <w:p w14:paraId="44A33102" w14:textId="2D7FF679" w:rsidR="00584C61" w:rsidRDefault="00584C61" w:rsidP="00584C61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29FC0C2" wp14:editId="5EBBA0C9">
                      <wp:simplePos x="0" y="0"/>
                      <wp:positionH relativeFrom="column">
                        <wp:posOffset>419100</wp:posOffset>
                      </wp:positionH>
                      <wp:positionV relativeFrom="paragraph">
                        <wp:posOffset>78105</wp:posOffset>
                      </wp:positionV>
                      <wp:extent cx="914400" cy="914400"/>
                      <wp:effectExtent l="0" t="0" r="19050" b="19050"/>
                      <wp:wrapTopAndBottom/>
                      <wp:docPr id="25" name="Rectangle 2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D149E2D" id="Rectangle 25" o:spid="_x0000_s1026" alt="Female Profile" style="position:absolute;margin-left:33pt;margin-top:6.15pt;width:1in;height:1in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" strokecolor="black [3213]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</w:p>
          <w:p w14:paraId="5E108638" w14:textId="7DA6F0AF" w:rsidR="008408DD" w:rsidRPr="00584C61" w:rsidRDefault="000C25B4" w:rsidP="000C25B4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="008408DD" w:rsidRPr="00E72F7C">
              <w:rPr>
                <w:rFonts w:cstheme="minorHAnsi"/>
                <w:b/>
                <w:bCs/>
                <w:sz w:val="20"/>
                <w:szCs w:val="20"/>
              </w:rPr>
              <w:t>Contact Information</w:t>
            </w:r>
          </w:p>
          <w:p w14:paraId="6295CEBF" w14:textId="032D551F" w:rsidR="008408DD" w:rsidRPr="00584C61" w:rsidRDefault="00135B4D" w:rsidP="008F2E65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Email]</w:t>
            </w:r>
          </w:p>
          <w:p w14:paraId="302766DE" w14:textId="415FE873" w:rsidR="00F8502F" w:rsidRPr="00584C61" w:rsidRDefault="00135B4D" w:rsidP="008F2E65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Phone]</w:t>
            </w:r>
          </w:p>
          <w:p w14:paraId="278050CC" w14:textId="77777777" w:rsidR="00996554" w:rsidRPr="00584C61" w:rsidRDefault="00996554" w:rsidP="008F2E65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567D56F6" w14:textId="41C10D70" w:rsidR="008408DD" w:rsidRPr="00584C61" w:rsidRDefault="000C25B4" w:rsidP="000C25B4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="008408DD" w:rsidRPr="00E72F7C">
              <w:rPr>
                <w:rFonts w:cstheme="minorHAnsi"/>
                <w:b/>
                <w:bCs/>
                <w:sz w:val="20"/>
                <w:szCs w:val="20"/>
              </w:rPr>
              <w:t xml:space="preserve">Term </w:t>
            </w:r>
            <w:r w:rsidR="00F8502F" w:rsidRPr="00E72F7C">
              <w:rPr>
                <w:rFonts w:cstheme="minorHAnsi"/>
                <w:b/>
                <w:bCs/>
                <w:sz w:val="20"/>
                <w:szCs w:val="20"/>
              </w:rPr>
              <w:t>Dates</w:t>
            </w:r>
          </w:p>
          <w:p w14:paraId="217E0565" w14:textId="09F1EABE" w:rsidR="008408DD" w:rsidRPr="00584C61" w:rsidRDefault="00135B4D" w:rsidP="008F2E65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MM/YYYY – MM/YYYY]</w:t>
            </w:r>
          </w:p>
          <w:p w14:paraId="5ACDE7C3" w14:textId="2B96DE5D" w:rsidR="00F53AC5" w:rsidRPr="00584C61" w:rsidRDefault="00F53AC5" w:rsidP="008F2E65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55DD7039" w14:textId="7523F400" w:rsidR="00F53AC5" w:rsidRPr="00584C61" w:rsidRDefault="000C25B4" w:rsidP="000C25B4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="00F53AC5" w:rsidRPr="00584C61">
              <w:rPr>
                <w:rFonts w:cstheme="minorHAnsi"/>
                <w:b/>
                <w:bCs/>
                <w:sz w:val="20"/>
                <w:szCs w:val="20"/>
              </w:rPr>
              <w:t xml:space="preserve">Running for </w:t>
            </w:r>
            <w:r w:rsidR="008F2E65" w:rsidRPr="00584C61">
              <w:rPr>
                <w:rFonts w:cstheme="minorHAnsi"/>
                <w:b/>
                <w:bCs/>
                <w:sz w:val="20"/>
                <w:szCs w:val="20"/>
              </w:rPr>
              <w:t>another term?</w:t>
            </w:r>
          </w:p>
          <w:p w14:paraId="2B9A7D06" w14:textId="26E1BF39" w:rsidR="008F2E65" w:rsidRPr="00584C61" w:rsidRDefault="005968A9" w:rsidP="008F2E65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Yes/No/Unknown]</w:t>
            </w:r>
          </w:p>
          <w:p w14:paraId="1C591C1B" w14:textId="77777777" w:rsidR="00584C61" w:rsidRPr="00584C61" w:rsidRDefault="00584C61" w:rsidP="008F2E65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274A472B" w14:textId="211A13FD" w:rsidR="008F2E65" w:rsidRPr="00584C61" w:rsidRDefault="000C25B4" w:rsidP="000C25B4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="008F2E65" w:rsidRPr="00584C61">
              <w:rPr>
                <w:rFonts w:cstheme="minorHAnsi"/>
                <w:b/>
                <w:bCs/>
                <w:sz w:val="20"/>
                <w:szCs w:val="20"/>
              </w:rPr>
              <w:t>Social Media</w:t>
            </w:r>
          </w:p>
          <w:p w14:paraId="26B68CDF" w14:textId="4C7D8B85" w:rsidR="008408DD" w:rsidRPr="00584C61" w:rsidRDefault="005968A9" w:rsidP="008F2E65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="008408DD" w:rsidRPr="00584C61">
              <w:rPr>
                <w:rFonts w:cstheme="minorHAnsi"/>
                <w:sz w:val="20"/>
                <w:szCs w:val="20"/>
              </w:rPr>
              <w:t>Twitter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44471982" w14:textId="47D98FD2" w:rsidR="008408DD" w:rsidRPr="00584C61" w:rsidRDefault="005968A9" w:rsidP="008F2E65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="008408DD" w:rsidRPr="00584C61">
              <w:rPr>
                <w:rFonts w:cstheme="minorHAnsi"/>
                <w:sz w:val="20"/>
                <w:szCs w:val="20"/>
              </w:rPr>
              <w:t>Instagram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0A36C548" w14:textId="4ACF7139" w:rsidR="00C61117" w:rsidRDefault="005968A9" w:rsidP="00C211C7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="008408DD" w:rsidRPr="00584C61">
              <w:rPr>
                <w:rFonts w:cstheme="minorHAnsi"/>
                <w:sz w:val="20"/>
                <w:szCs w:val="20"/>
              </w:rPr>
              <w:t>Facebook link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245004E4" w14:textId="7B9144A1" w:rsidR="001E2E0B" w:rsidRPr="00C61117" w:rsidRDefault="006438EE" w:rsidP="00C211C7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="001E2E0B">
              <w:rPr>
                <w:rFonts w:cstheme="minorHAnsi"/>
                <w:sz w:val="20"/>
                <w:szCs w:val="20"/>
              </w:rPr>
              <w:t>LinkedIn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nil"/>
            </w:tcBorders>
          </w:tcPr>
          <w:p w14:paraId="58168D1F" w14:textId="5E289ABF" w:rsidR="008408DD" w:rsidRPr="006438EE" w:rsidRDefault="006438EE" w:rsidP="00C211C7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[Yes/No/ Undecided]</w:t>
            </w: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7430BA7F" w14:textId="4D76EC9E" w:rsidR="008408DD" w:rsidRPr="000C25B4" w:rsidRDefault="000C25B4" w:rsidP="000C25B4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P</w:t>
            </w:r>
            <w:r w:rsidR="008408DD" w:rsidRPr="000C25B4">
              <w:rPr>
                <w:rFonts w:cstheme="minorHAnsi"/>
                <w:b/>
                <w:bCs/>
                <w:sz w:val="20"/>
                <w:szCs w:val="20"/>
              </w:rPr>
              <w:t xml:space="preserve">ast </w:t>
            </w:r>
            <w:r w:rsidRPr="005C1F23">
              <w:rPr>
                <w:rFonts w:cstheme="minorHAnsi"/>
                <w:b/>
                <w:bCs/>
                <w:sz w:val="20"/>
                <w:szCs w:val="20"/>
              </w:rPr>
              <w:t>Voting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 Record</w:t>
            </w:r>
          </w:p>
          <w:p w14:paraId="6FF2712B" w14:textId="00F4576A" w:rsidR="008408DD" w:rsidRDefault="006438EE" w:rsidP="0012777D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0C6F4EE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2F6E926F" w14:textId="7BF2EAC5" w:rsidR="006438EE" w:rsidRP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FF4674B" w14:textId="30FBB6C8" w:rsidR="008408DD" w:rsidRPr="00794218" w:rsidRDefault="008408DD" w:rsidP="007942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Current Affiliations</w:t>
            </w:r>
          </w:p>
          <w:p w14:paraId="40458340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866B80E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85620F6" w14:textId="055699B6" w:rsidR="008408DD" w:rsidRPr="00794218" w:rsidRDefault="008408DD" w:rsidP="007942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Past Affiliations</w:t>
            </w:r>
          </w:p>
          <w:p w14:paraId="3EA236E8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40270BD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[Add text] </w:t>
            </w:r>
          </w:p>
          <w:p w14:paraId="0232D2DE" w14:textId="217D03AB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EE141CF" w14:textId="6B360DE0" w:rsidR="008408DD" w:rsidRPr="00794218" w:rsidRDefault="004E7D63" w:rsidP="007942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olitical </w:t>
            </w:r>
            <w:r w:rsidR="008408DD" w:rsidRPr="00794218">
              <w:rPr>
                <w:rFonts w:cstheme="minorHAnsi"/>
                <w:b/>
                <w:bCs/>
                <w:sz w:val="20"/>
                <w:szCs w:val="20"/>
              </w:rPr>
              <w:t>Allies</w:t>
            </w:r>
          </w:p>
          <w:p w14:paraId="47D173FF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95BE9E8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AB58EC4" w14:textId="5557D0F7" w:rsidR="006438EE" w:rsidRP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C90AA0E" w14:textId="5C8476F5" w:rsidR="00F5463B" w:rsidRPr="00F5463B" w:rsidRDefault="00F5463B" w:rsidP="006438EE">
            <w:pPr>
              <w:jc w:val="left"/>
            </w:pPr>
          </w:p>
        </w:tc>
      </w:tr>
      <w:tr w:rsidR="00794218" w:rsidRPr="0038661C" w14:paraId="7C0373F1" w14:textId="77777777" w:rsidTr="009F6CBD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346EAA23" w14:textId="0BC070F4" w:rsidR="008408DD" w:rsidRPr="0038661C" w:rsidRDefault="008408DD" w:rsidP="008408DD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1481E0DA" w14:textId="77777777" w:rsidR="008408DD" w:rsidRPr="0038661C" w:rsidRDefault="008408DD" w:rsidP="0038661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559BC065" w14:textId="091DD428" w:rsidR="008408DD" w:rsidRPr="000C25B4" w:rsidRDefault="000C25B4" w:rsidP="000C25B4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="008408DD" w:rsidRPr="000C25B4">
              <w:rPr>
                <w:rFonts w:cstheme="minorHAnsi"/>
                <w:b/>
                <w:bCs/>
                <w:sz w:val="20"/>
                <w:szCs w:val="20"/>
              </w:rPr>
              <w:t>Family Life</w:t>
            </w:r>
          </w:p>
          <w:p w14:paraId="4FE59F34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719627C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12DAA98" w14:textId="63E40BA8" w:rsidR="008408DD" w:rsidRPr="000C25B4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0FF66EC0" w14:textId="77777777" w:rsidR="008408DD" w:rsidRPr="0038661C" w:rsidRDefault="008408DD" w:rsidP="0038661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94218" w:rsidRPr="0038661C" w14:paraId="7D27F551" w14:textId="77777777" w:rsidTr="009F6CBD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2B83ED99" w14:textId="759FCC71" w:rsidR="008408DD" w:rsidRPr="0038661C" w:rsidRDefault="008408DD" w:rsidP="008408DD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F3EC299" w14:textId="77777777" w:rsidR="008408DD" w:rsidRPr="0038661C" w:rsidRDefault="008408DD" w:rsidP="0038661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25BC5461" w14:textId="37F19FB8" w:rsidR="008408DD" w:rsidRPr="000C25B4" w:rsidRDefault="000C25B4" w:rsidP="000C25B4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="008408DD" w:rsidRPr="000C25B4">
              <w:rPr>
                <w:rFonts w:cstheme="minorHAnsi"/>
                <w:b/>
                <w:bCs/>
                <w:sz w:val="20"/>
                <w:szCs w:val="20"/>
              </w:rPr>
              <w:t>Occupation</w:t>
            </w:r>
          </w:p>
          <w:p w14:paraId="460C839E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9221B8A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4662602" w14:textId="4151D973" w:rsidR="008408DD" w:rsidRPr="000C25B4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3DCD043A" w14:textId="77777777" w:rsidR="008408DD" w:rsidRPr="0038661C" w:rsidRDefault="008408DD" w:rsidP="0038661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94218" w:rsidRPr="0038661C" w14:paraId="3CF3FC33" w14:textId="77777777" w:rsidTr="009F6CBD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00FB12E0" w14:textId="357835F9" w:rsidR="008408DD" w:rsidRPr="0038661C" w:rsidRDefault="008408DD" w:rsidP="008408DD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3B0FC4F6" w14:textId="77777777" w:rsidR="008408DD" w:rsidRPr="0038661C" w:rsidRDefault="008408DD" w:rsidP="0038661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6703E3F0" w14:textId="3CB66996" w:rsidR="008408DD" w:rsidRPr="000C25B4" w:rsidRDefault="000C25B4" w:rsidP="000C25B4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="008408DD" w:rsidRPr="000C25B4">
              <w:rPr>
                <w:rFonts w:cstheme="minorHAnsi"/>
                <w:b/>
                <w:bCs/>
                <w:sz w:val="20"/>
                <w:szCs w:val="20"/>
              </w:rPr>
              <w:t>Interests</w:t>
            </w:r>
          </w:p>
          <w:p w14:paraId="5EDB4037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B23074E" w14:textId="3E752E85" w:rsidR="008408DD" w:rsidRP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69DC213C" w14:textId="77777777" w:rsidR="008408DD" w:rsidRPr="0038661C" w:rsidRDefault="008408DD" w:rsidP="0038661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94218" w:rsidRPr="0038661C" w14:paraId="5F50BABF" w14:textId="77777777" w:rsidTr="009F6CBD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771EFE99" w14:textId="05E283C2" w:rsidR="008408DD" w:rsidRPr="0038661C" w:rsidRDefault="008408DD" w:rsidP="008408DD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B1A3E1F" w14:textId="77777777" w:rsidR="008408DD" w:rsidRPr="0038661C" w:rsidRDefault="008408DD" w:rsidP="0038661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38CE25EC" w14:textId="78F1D6A6" w:rsidR="008408DD" w:rsidRPr="000C25B4" w:rsidRDefault="000C25B4" w:rsidP="000C25B4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="008408DD" w:rsidRPr="000C25B4">
              <w:rPr>
                <w:rFonts w:cstheme="minorHAnsi"/>
                <w:b/>
                <w:bCs/>
                <w:sz w:val="20"/>
                <w:szCs w:val="20"/>
              </w:rPr>
              <w:t>Education</w:t>
            </w:r>
          </w:p>
          <w:p w14:paraId="44C6A302" w14:textId="77777777" w:rsidR="006438EE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63CCC46" w14:textId="6384E2C9" w:rsidR="008408DD" w:rsidRPr="000C25B4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657547CF" w14:textId="77777777" w:rsidR="008408DD" w:rsidRPr="0038661C" w:rsidRDefault="008408DD" w:rsidP="0038661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94218" w:rsidRPr="0038661C" w14:paraId="11AED815" w14:textId="77777777" w:rsidTr="009F6CBD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37191677" w14:textId="77777777" w:rsidR="008408DD" w:rsidRPr="0038661C" w:rsidRDefault="008408DD" w:rsidP="0038661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587FAE58" w14:textId="77777777" w:rsidR="008408DD" w:rsidRPr="0038661C" w:rsidRDefault="008408DD" w:rsidP="0038661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35503B03" w14:textId="70C4A4CC" w:rsidR="008408DD" w:rsidRPr="000C25B4" w:rsidRDefault="000C25B4" w:rsidP="000C25B4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="008408DD" w:rsidRPr="000C25B4">
              <w:rPr>
                <w:rFonts w:cstheme="minorHAnsi"/>
                <w:b/>
                <w:bCs/>
                <w:sz w:val="20"/>
                <w:szCs w:val="20"/>
              </w:rPr>
              <w:t>Campaign Platform</w:t>
            </w:r>
          </w:p>
          <w:p w14:paraId="05C90067" w14:textId="435DBC1C" w:rsidR="008408DD" w:rsidRPr="000C25B4" w:rsidRDefault="006438EE" w:rsidP="006438E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B2125AB" w14:textId="77777777" w:rsidR="008408DD" w:rsidRPr="0038661C" w:rsidRDefault="008408DD" w:rsidP="0038661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94218" w:rsidRPr="0038661C" w14:paraId="4BFDFC55" w14:textId="77777777" w:rsidTr="00AF6E27">
        <w:trPr>
          <w:trHeight w:val="2384"/>
        </w:trPr>
        <w:tc>
          <w:tcPr>
            <w:tcW w:w="2834" w:type="dxa"/>
            <w:vMerge/>
            <w:tcBorders>
              <w:top w:val="single" w:sz="4" w:space="0" w:color="auto"/>
            </w:tcBorders>
          </w:tcPr>
          <w:p w14:paraId="7BA451A0" w14:textId="77777777" w:rsidR="008408DD" w:rsidRPr="0038661C" w:rsidRDefault="008408DD" w:rsidP="0038661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</w:tcBorders>
          </w:tcPr>
          <w:p w14:paraId="69DC6993" w14:textId="77777777" w:rsidR="008408DD" w:rsidRPr="0038661C" w:rsidRDefault="008408DD" w:rsidP="0038661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</w:tcBorders>
          </w:tcPr>
          <w:p w14:paraId="47CB0F62" w14:textId="66537EEE" w:rsidR="008408DD" w:rsidRPr="000C25B4" w:rsidRDefault="000C25B4" w:rsidP="000C25B4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="008408DD" w:rsidRPr="000C25B4">
              <w:rPr>
                <w:rFonts w:cstheme="minorHAnsi"/>
                <w:b/>
                <w:bCs/>
                <w:sz w:val="20"/>
                <w:szCs w:val="20"/>
              </w:rPr>
              <w:t>Other</w:t>
            </w:r>
          </w:p>
          <w:p w14:paraId="03A8B038" w14:textId="34F3C38A" w:rsidR="008408DD" w:rsidRPr="000C25B4" w:rsidRDefault="006438EE" w:rsidP="00B84F00">
            <w:pPr>
              <w:spacing w:before="0" w:after="0"/>
              <w:ind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single" w:sz="4" w:space="0" w:color="auto"/>
            </w:tcBorders>
            <w:shd w:val="clear" w:color="auto" w:fill="auto"/>
          </w:tcPr>
          <w:p w14:paraId="797D038C" w14:textId="77777777" w:rsidR="008408DD" w:rsidRPr="0038661C" w:rsidRDefault="008408DD" w:rsidP="0038661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</w:tbl>
    <w:p w14:paraId="34B1A6B2" w14:textId="77777777" w:rsidR="00380853" w:rsidRDefault="00380853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715115" w:rsidRPr="00F278F2" w14:paraId="5F5F8B59" w14:textId="77777777" w:rsidTr="00A209EC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7827425B" w14:textId="77777777" w:rsidR="00715115" w:rsidRPr="00F278F2" w:rsidRDefault="00715115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Decision Maker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1529A522" w14:textId="77777777" w:rsidR="00715115" w:rsidRPr="00F278F2" w:rsidRDefault="00715115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olicy Position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79B0B76E" w14:textId="77777777" w:rsidR="00715115" w:rsidRPr="00F278F2" w:rsidRDefault="00715115" w:rsidP="00A209EC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&amp; Note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0B79EC01" w14:textId="77777777" w:rsidR="00715115" w:rsidRPr="00F278F2" w:rsidRDefault="00715115" w:rsidP="00A209EC">
            <w:pPr>
              <w:spacing w:before="0" w:after="0"/>
              <w:rPr>
                <w:rFonts w:cstheme="minorHAnsi"/>
                <w:color w:val="FFFFFF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llies &amp; Affiliations</w:t>
            </w:r>
          </w:p>
        </w:tc>
      </w:tr>
      <w:tr w:rsidR="00715115" w:rsidRPr="00584C61" w14:paraId="206243E9" w14:textId="77777777" w:rsidTr="00A209EC">
        <w:trPr>
          <w:trHeight w:val="720"/>
        </w:trPr>
        <w:tc>
          <w:tcPr>
            <w:tcW w:w="2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6F71BCE1" w14:textId="408FFA4B" w:rsidR="00715115" w:rsidRPr="00584C61" w:rsidRDefault="00503B87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List all Decision Maker’s on the decision-making body.</w:t>
            </w:r>
          </w:p>
        </w:tc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796804FD" w14:textId="77777777" w:rsidR="00715115" w:rsidRPr="00584C61" w:rsidRDefault="00715115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584C61">
              <w:rPr>
                <w:rFonts w:cstheme="minorHAnsi"/>
                <w:i/>
                <w:iCs/>
                <w:sz w:val="20"/>
                <w:szCs w:val="20"/>
              </w:rPr>
              <w:t>Individual’s likelihood of support.</w:t>
            </w:r>
          </w:p>
        </w:tc>
        <w:tc>
          <w:tcPr>
            <w:tcW w:w="6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2694447D" w14:textId="77777777" w:rsidR="00715115" w:rsidRPr="000C25B4" w:rsidRDefault="00715115" w:rsidP="00A209EC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</w:rPr>
            </w:pP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List all the information you have about the decision makers. Include things such as: </w:t>
            </w:r>
            <w:r w:rsidRPr="005C1F23">
              <w:rPr>
                <w:rFonts w:cstheme="minorHAnsi"/>
                <w:i/>
                <w:iCs/>
                <w:sz w:val="20"/>
                <w:szCs w:val="20"/>
              </w:rPr>
              <w:t>vote</w:t>
            </w: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 record, family, occupation, interests, education, and campaign platform.</w:t>
            </w:r>
          </w:p>
        </w:tc>
        <w:tc>
          <w:tcPr>
            <w:tcW w:w="38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21143C83" w14:textId="77777777" w:rsidR="00715115" w:rsidRPr="00584C61" w:rsidRDefault="00715115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List all the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organizations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, individuals, or clubs your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decision maker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 are affiliated with. This will also help with recruitment strategy.</w:t>
            </w:r>
          </w:p>
        </w:tc>
      </w:tr>
      <w:tr w:rsidR="00715115" w:rsidRPr="0038661C" w14:paraId="5505AFBF" w14:textId="77777777" w:rsidTr="00A209EC">
        <w:trPr>
          <w:trHeight w:val="20"/>
        </w:trPr>
        <w:tc>
          <w:tcPr>
            <w:tcW w:w="2834" w:type="dxa"/>
            <w:vMerge w:val="restart"/>
            <w:tcBorders>
              <w:top w:val="single" w:sz="4" w:space="0" w:color="auto"/>
              <w:bottom w:val="nil"/>
            </w:tcBorders>
          </w:tcPr>
          <w:p w14:paraId="74D3FEB5" w14:textId="5022E89C" w:rsidR="00715115" w:rsidRPr="00584C61" w:rsidRDefault="00A26279" w:rsidP="00A209EC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[Decision Maker]</w:t>
            </w:r>
          </w:p>
          <w:p w14:paraId="03DF6762" w14:textId="77777777" w:rsidR="00715115" w:rsidRPr="00584C61" w:rsidRDefault="00715115" w:rsidP="00A209EC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sz w:val="20"/>
                <w:szCs w:val="20"/>
              </w:rPr>
              <w:t xml:space="preserve">District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#</w:t>
            </w:r>
          </w:p>
          <w:p w14:paraId="2C8DD75F" w14:textId="77777777" w:rsidR="00715115" w:rsidRDefault="00715115" w:rsidP="00A209EC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90" behindDoc="0" locked="0" layoutInCell="1" allowOverlap="1" wp14:anchorId="7E1224BF" wp14:editId="1918A5BB">
                      <wp:simplePos x="0" y="0"/>
                      <wp:positionH relativeFrom="column">
                        <wp:posOffset>419100</wp:posOffset>
                      </wp:positionH>
                      <wp:positionV relativeFrom="paragraph">
                        <wp:posOffset>78105</wp:posOffset>
                      </wp:positionV>
                      <wp:extent cx="914400" cy="914400"/>
                      <wp:effectExtent l="0" t="0" r="19050" b="19050"/>
                      <wp:wrapTopAndBottom/>
                      <wp:docPr id="3" name="Rectangle 3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2BD9670" id="Rectangle 3" o:spid="_x0000_s1026" alt="Female Profile" style="position:absolute;margin-left:33pt;margin-top:6.15pt;width:1in;height:1in;z-index:251660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" strokecolor="black [3213]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</w:p>
          <w:p w14:paraId="588C16E6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Contact Information</w:t>
            </w:r>
          </w:p>
          <w:p w14:paraId="11576906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Email]</w:t>
            </w:r>
          </w:p>
          <w:p w14:paraId="6164BB22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Phone]</w:t>
            </w:r>
          </w:p>
          <w:p w14:paraId="706BEAC7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771AD5EA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Term Dates</w:t>
            </w:r>
          </w:p>
          <w:p w14:paraId="5B8D7B80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MM/YYYY – MM/YYYY]</w:t>
            </w:r>
          </w:p>
          <w:p w14:paraId="5DC7C353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539D4196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Running for another term?</w:t>
            </w:r>
          </w:p>
          <w:p w14:paraId="52E9E9B0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Yes/No/Unknown]</w:t>
            </w:r>
          </w:p>
          <w:p w14:paraId="72B6E8BD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6E0B98C3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Social Media</w:t>
            </w:r>
          </w:p>
          <w:p w14:paraId="4DF065A7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Twitter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1A789867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Instagram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1F7B6E01" w14:textId="77777777" w:rsidR="00715115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Facebook link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5D37D3E2" w14:textId="77777777" w:rsidR="00715115" w:rsidRPr="00C61117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nil"/>
            </w:tcBorders>
          </w:tcPr>
          <w:p w14:paraId="41C875CB" w14:textId="77777777" w:rsidR="00715115" w:rsidRPr="006438EE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[Yes/No/ Undecided]</w:t>
            </w: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425BCDC7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Past </w:t>
            </w:r>
            <w:r w:rsidRPr="005C1F23">
              <w:rPr>
                <w:rFonts w:cstheme="minorHAnsi"/>
                <w:b/>
                <w:bCs/>
                <w:sz w:val="20"/>
                <w:szCs w:val="20"/>
              </w:rPr>
              <w:t>Voting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 Record</w:t>
            </w:r>
          </w:p>
          <w:p w14:paraId="56F22DBF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23D1EC27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75D5FFF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4388C95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Current Affiliations</w:t>
            </w:r>
          </w:p>
          <w:p w14:paraId="68760CE3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3D95BBA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4A09A55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Past Affiliations</w:t>
            </w:r>
          </w:p>
          <w:p w14:paraId="704D6559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436098E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[Add text] </w:t>
            </w:r>
          </w:p>
          <w:p w14:paraId="0819811A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57A873A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olitical </w:t>
            </w:r>
            <w:r w:rsidRPr="00794218">
              <w:rPr>
                <w:rFonts w:cstheme="minorHAnsi"/>
                <w:b/>
                <w:bCs/>
                <w:sz w:val="20"/>
                <w:szCs w:val="20"/>
              </w:rPr>
              <w:t>Allies</w:t>
            </w:r>
          </w:p>
          <w:p w14:paraId="58A2B288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4A7EBE9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912480C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D62DEAE" w14:textId="77777777" w:rsidR="00715115" w:rsidRPr="00F5463B" w:rsidRDefault="00715115" w:rsidP="00A209EC">
            <w:pPr>
              <w:jc w:val="left"/>
            </w:pPr>
          </w:p>
        </w:tc>
      </w:tr>
      <w:tr w:rsidR="00715115" w:rsidRPr="0038661C" w14:paraId="563F5E17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56341A03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27D6C6F3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759B144B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Family Life</w:t>
            </w:r>
          </w:p>
          <w:p w14:paraId="59666E0A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9986BF2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771F57B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69E37654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3EA0B797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58096F92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D0A1E5C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083BA5F6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ccupation</w:t>
            </w:r>
          </w:p>
          <w:p w14:paraId="735A8FA0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444F557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4851381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5049E9F2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329A10B2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36AFEB0E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15D951B4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4D202328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Interests</w:t>
            </w:r>
          </w:p>
          <w:p w14:paraId="64F19B48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23DF0C9F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3EF40614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5F60F7AB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5B7F57ED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3F5D0214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6E259114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Education</w:t>
            </w:r>
          </w:p>
          <w:p w14:paraId="323BA7F9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5A7D11A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020D9D87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30D274B7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260A3ABC" w14:textId="77777777" w:rsidR="00715115" w:rsidRPr="0038661C" w:rsidRDefault="00715115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717C0015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3D1C11E7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Campaign Platform</w:t>
            </w:r>
          </w:p>
          <w:p w14:paraId="78E79086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6A05B10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7E34B504" w14:textId="77777777" w:rsidTr="00A209EC">
        <w:trPr>
          <w:trHeight w:val="2555"/>
        </w:trPr>
        <w:tc>
          <w:tcPr>
            <w:tcW w:w="2834" w:type="dxa"/>
            <w:vMerge/>
            <w:tcBorders>
              <w:top w:val="single" w:sz="4" w:space="0" w:color="auto"/>
            </w:tcBorders>
          </w:tcPr>
          <w:p w14:paraId="14D46CA5" w14:textId="77777777" w:rsidR="00715115" w:rsidRPr="0038661C" w:rsidRDefault="00715115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</w:tcBorders>
          </w:tcPr>
          <w:p w14:paraId="3458B974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</w:tcBorders>
          </w:tcPr>
          <w:p w14:paraId="4ACF63DE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ther</w:t>
            </w:r>
          </w:p>
          <w:p w14:paraId="1137157E" w14:textId="77777777" w:rsidR="00715115" w:rsidRPr="000C25B4" w:rsidRDefault="00715115" w:rsidP="00A209EC">
            <w:pPr>
              <w:spacing w:before="0" w:after="0"/>
              <w:ind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single" w:sz="4" w:space="0" w:color="auto"/>
            </w:tcBorders>
            <w:shd w:val="clear" w:color="auto" w:fill="auto"/>
          </w:tcPr>
          <w:p w14:paraId="09402E16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</w:tbl>
    <w:p w14:paraId="47114F0B" w14:textId="77777777" w:rsidR="00715115" w:rsidRDefault="00715115" w:rsidP="00715115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715115" w:rsidRPr="00F278F2" w14:paraId="601A70D8" w14:textId="77777777" w:rsidTr="00A209EC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619AB19A" w14:textId="77777777" w:rsidR="00715115" w:rsidRPr="00F278F2" w:rsidRDefault="00715115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Decision Maker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069C4368" w14:textId="77777777" w:rsidR="00715115" w:rsidRPr="00F278F2" w:rsidRDefault="00715115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olicy Position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3D293D2" w14:textId="77777777" w:rsidR="00715115" w:rsidRPr="00F278F2" w:rsidRDefault="00715115" w:rsidP="00A209EC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&amp; Note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07DAB1E" w14:textId="77777777" w:rsidR="00715115" w:rsidRPr="00F278F2" w:rsidRDefault="00715115" w:rsidP="00A209EC">
            <w:pPr>
              <w:spacing w:before="0" w:after="0"/>
              <w:rPr>
                <w:rFonts w:cstheme="minorHAnsi"/>
                <w:color w:val="FFFFFF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llies &amp; Affiliations</w:t>
            </w:r>
          </w:p>
        </w:tc>
      </w:tr>
      <w:tr w:rsidR="00715115" w:rsidRPr="00584C61" w14:paraId="0EC7F97B" w14:textId="77777777" w:rsidTr="00A209EC">
        <w:trPr>
          <w:trHeight w:val="720"/>
        </w:trPr>
        <w:tc>
          <w:tcPr>
            <w:tcW w:w="2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7167EB3A" w14:textId="08760711" w:rsidR="00715115" w:rsidRPr="00584C61" w:rsidRDefault="00503B87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List all Decision Maker’s on the decision-making body.</w:t>
            </w:r>
          </w:p>
        </w:tc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3AB80B54" w14:textId="77777777" w:rsidR="00715115" w:rsidRPr="00584C61" w:rsidRDefault="00715115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584C61">
              <w:rPr>
                <w:rFonts w:cstheme="minorHAnsi"/>
                <w:i/>
                <w:iCs/>
                <w:sz w:val="20"/>
                <w:szCs w:val="20"/>
              </w:rPr>
              <w:t>Individual’s likelihood of support.</w:t>
            </w:r>
          </w:p>
        </w:tc>
        <w:tc>
          <w:tcPr>
            <w:tcW w:w="6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19767B6" w14:textId="77777777" w:rsidR="00715115" w:rsidRPr="000C25B4" w:rsidRDefault="00715115" w:rsidP="00A209EC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</w:rPr>
            </w:pP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List all the information you have about the decision makers. Include things such as: </w:t>
            </w:r>
            <w:r w:rsidRPr="005C1F23">
              <w:rPr>
                <w:rFonts w:cstheme="minorHAnsi"/>
                <w:i/>
                <w:iCs/>
                <w:sz w:val="20"/>
                <w:szCs w:val="20"/>
              </w:rPr>
              <w:t>vote</w:t>
            </w: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 record, family, occupation, interests, education, and campaign platform.</w:t>
            </w:r>
          </w:p>
        </w:tc>
        <w:tc>
          <w:tcPr>
            <w:tcW w:w="38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687294EB" w14:textId="77777777" w:rsidR="00715115" w:rsidRPr="00584C61" w:rsidRDefault="00715115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List all the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organizations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, individuals, or clubs your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decision maker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 are affiliated with. This will also help with recruitment strategy.</w:t>
            </w:r>
          </w:p>
        </w:tc>
      </w:tr>
      <w:tr w:rsidR="00715115" w:rsidRPr="0038661C" w14:paraId="416A47F1" w14:textId="77777777" w:rsidTr="00A209EC">
        <w:trPr>
          <w:trHeight w:val="20"/>
        </w:trPr>
        <w:tc>
          <w:tcPr>
            <w:tcW w:w="2834" w:type="dxa"/>
            <w:vMerge w:val="restart"/>
            <w:tcBorders>
              <w:top w:val="single" w:sz="4" w:space="0" w:color="auto"/>
              <w:bottom w:val="nil"/>
            </w:tcBorders>
          </w:tcPr>
          <w:p w14:paraId="28BA8BB2" w14:textId="1FA43821" w:rsidR="00715115" w:rsidRPr="00584C61" w:rsidRDefault="00A26279" w:rsidP="00A209EC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[Decision Maker]</w:t>
            </w:r>
          </w:p>
          <w:p w14:paraId="178E055B" w14:textId="77777777" w:rsidR="00715115" w:rsidRPr="00584C61" w:rsidRDefault="00715115" w:rsidP="00A209EC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sz w:val="20"/>
                <w:szCs w:val="20"/>
              </w:rPr>
              <w:t xml:space="preserve">District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#</w:t>
            </w:r>
          </w:p>
          <w:p w14:paraId="3E7037CB" w14:textId="77777777" w:rsidR="00715115" w:rsidRDefault="00715115" w:rsidP="00A209EC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8" behindDoc="0" locked="0" layoutInCell="1" allowOverlap="1" wp14:anchorId="7D8A73BE" wp14:editId="438733F0">
                      <wp:simplePos x="0" y="0"/>
                      <wp:positionH relativeFrom="column">
                        <wp:posOffset>419100</wp:posOffset>
                      </wp:positionH>
                      <wp:positionV relativeFrom="paragraph">
                        <wp:posOffset>78105</wp:posOffset>
                      </wp:positionV>
                      <wp:extent cx="914400" cy="914400"/>
                      <wp:effectExtent l="0" t="0" r="19050" b="19050"/>
                      <wp:wrapTopAndBottom/>
                      <wp:docPr id="4" name="Rectangle 4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5B35179" id="Rectangle 4" o:spid="_x0000_s1026" alt="Female Profile" style="position:absolute;margin-left:33pt;margin-top:6.15pt;width:1in;height:1in;z-index:2516623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" strokecolor="black [3213]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</w:p>
          <w:p w14:paraId="72194860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Contact Information</w:t>
            </w:r>
          </w:p>
          <w:p w14:paraId="4EFA7EB7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Email]</w:t>
            </w:r>
          </w:p>
          <w:p w14:paraId="7ADC056C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Phone]</w:t>
            </w:r>
          </w:p>
          <w:p w14:paraId="65C9035B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6B92B577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Term Dates</w:t>
            </w:r>
          </w:p>
          <w:p w14:paraId="76487649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MM/YYYY – MM/YYYY]</w:t>
            </w:r>
          </w:p>
          <w:p w14:paraId="54EEC9A0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67B9E9BF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Running for another term?</w:t>
            </w:r>
          </w:p>
          <w:p w14:paraId="6249306E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Yes/No/Unknown]</w:t>
            </w:r>
          </w:p>
          <w:p w14:paraId="2CD3E951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58AA9DD8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Social Media</w:t>
            </w:r>
          </w:p>
          <w:p w14:paraId="24764402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Twitter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681BC0B7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Instagram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0BBD0AF8" w14:textId="77777777" w:rsidR="00715115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Facebook link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6E5A8171" w14:textId="77777777" w:rsidR="00715115" w:rsidRPr="00C61117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nil"/>
            </w:tcBorders>
          </w:tcPr>
          <w:p w14:paraId="2124B27B" w14:textId="77777777" w:rsidR="00715115" w:rsidRPr="006438EE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[Yes/No/ Undecided]</w:t>
            </w: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17DFD7DA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Past </w:t>
            </w:r>
            <w:r w:rsidRPr="005C1F23">
              <w:rPr>
                <w:rFonts w:cstheme="minorHAnsi"/>
                <w:b/>
                <w:bCs/>
                <w:sz w:val="20"/>
                <w:szCs w:val="20"/>
              </w:rPr>
              <w:t>Voting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 Record</w:t>
            </w:r>
          </w:p>
          <w:p w14:paraId="01687E65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20C5A503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9582008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4D1C43D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Current Affiliations</w:t>
            </w:r>
          </w:p>
          <w:p w14:paraId="1E62148E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3BB4E7F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3BF3FD8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Past Affiliations</w:t>
            </w:r>
          </w:p>
          <w:p w14:paraId="4B0115EA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3B280B0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[Add text] </w:t>
            </w:r>
          </w:p>
          <w:p w14:paraId="71FF88C5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32EED8B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olitical </w:t>
            </w:r>
            <w:r w:rsidRPr="00794218">
              <w:rPr>
                <w:rFonts w:cstheme="minorHAnsi"/>
                <w:b/>
                <w:bCs/>
                <w:sz w:val="20"/>
                <w:szCs w:val="20"/>
              </w:rPr>
              <w:t>Allies</w:t>
            </w:r>
          </w:p>
          <w:p w14:paraId="6A5BD0A0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F5F6FF3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B56B7B5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8D2934F" w14:textId="77777777" w:rsidR="00715115" w:rsidRPr="00F5463B" w:rsidRDefault="00715115" w:rsidP="00A209EC">
            <w:pPr>
              <w:jc w:val="left"/>
            </w:pPr>
          </w:p>
        </w:tc>
      </w:tr>
      <w:tr w:rsidR="00715115" w:rsidRPr="0038661C" w14:paraId="40159089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2556C756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0D29FF78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1F3A4E2D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Family Life</w:t>
            </w:r>
          </w:p>
          <w:p w14:paraId="1AD5D4F0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856C4B2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3C49B68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388ACE35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5CB6F332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656A3F9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14DD56E2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0A5AE443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ccupation</w:t>
            </w:r>
          </w:p>
          <w:p w14:paraId="5BF38EBE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29B7F5E7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1616175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5FE4845E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4AC6E755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719CB853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24584F53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6AE7F0B3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Interests</w:t>
            </w:r>
          </w:p>
          <w:p w14:paraId="5F0A0327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E27E063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7AD7FB0C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0C737F15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4BA577FA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25F89254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4C12788E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Education</w:t>
            </w:r>
          </w:p>
          <w:p w14:paraId="7BA7C9D5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EF6DFF2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0FFA3297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66B7F017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45DF1342" w14:textId="77777777" w:rsidR="00715115" w:rsidRPr="0038661C" w:rsidRDefault="00715115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19F2A185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0C2B3D4B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Campaign Platform</w:t>
            </w:r>
          </w:p>
          <w:p w14:paraId="71DB0EC8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BD2F2C2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22463E33" w14:textId="77777777" w:rsidTr="00A209EC">
        <w:trPr>
          <w:trHeight w:val="2555"/>
        </w:trPr>
        <w:tc>
          <w:tcPr>
            <w:tcW w:w="2834" w:type="dxa"/>
            <w:vMerge/>
            <w:tcBorders>
              <w:top w:val="single" w:sz="4" w:space="0" w:color="auto"/>
            </w:tcBorders>
          </w:tcPr>
          <w:p w14:paraId="398286AF" w14:textId="77777777" w:rsidR="00715115" w:rsidRPr="0038661C" w:rsidRDefault="00715115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</w:tcBorders>
          </w:tcPr>
          <w:p w14:paraId="5F75C9BB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</w:tcBorders>
          </w:tcPr>
          <w:p w14:paraId="44C8E2D3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ther</w:t>
            </w:r>
          </w:p>
          <w:p w14:paraId="69B294F6" w14:textId="77777777" w:rsidR="00715115" w:rsidRPr="000C25B4" w:rsidRDefault="00715115" w:rsidP="00A209EC">
            <w:pPr>
              <w:spacing w:before="0" w:after="0"/>
              <w:ind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single" w:sz="4" w:space="0" w:color="auto"/>
            </w:tcBorders>
            <w:shd w:val="clear" w:color="auto" w:fill="auto"/>
          </w:tcPr>
          <w:p w14:paraId="0309992E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</w:tbl>
    <w:p w14:paraId="7BCCDEC0" w14:textId="77777777" w:rsidR="00715115" w:rsidRDefault="00715115" w:rsidP="00715115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715115" w:rsidRPr="00F278F2" w14:paraId="3B46FD6A" w14:textId="77777777" w:rsidTr="00A209EC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4E05807" w14:textId="77777777" w:rsidR="00715115" w:rsidRPr="00F278F2" w:rsidRDefault="00715115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Decision Maker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1D9DD638" w14:textId="77777777" w:rsidR="00715115" w:rsidRPr="00F278F2" w:rsidRDefault="00715115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olicy Position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B2FD55F" w14:textId="77777777" w:rsidR="00715115" w:rsidRPr="00F278F2" w:rsidRDefault="00715115" w:rsidP="00A209EC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&amp; Note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05196BBE" w14:textId="77777777" w:rsidR="00715115" w:rsidRPr="00F278F2" w:rsidRDefault="00715115" w:rsidP="00A209EC">
            <w:pPr>
              <w:spacing w:before="0" w:after="0"/>
              <w:rPr>
                <w:rFonts w:cstheme="minorHAnsi"/>
                <w:color w:val="FFFFFF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llies &amp; Affiliations</w:t>
            </w:r>
          </w:p>
        </w:tc>
      </w:tr>
      <w:tr w:rsidR="00715115" w:rsidRPr="00584C61" w14:paraId="107A7819" w14:textId="77777777" w:rsidTr="00A209EC">
        <w:trPr>
          <w:trHeight w:val="720"/>
        </w:trPr>
        <w:tc>
          <w:tcPr>
            <w:tcW w:w="2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2D74977D" w14:textId="31CF5223" w:rsidR="00715115" w:rsidRPr="00584C61" w:rsidRDefault="00503B87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List all Decision Maker’s on the decision-making body.</w:t>
            </w:r>
          </w:p>
        </w:tc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6CE450ED" w14:textId="77777777" w:rsidR="00715115" w:rsidRPr="00584C61" w:rsidRDefault="00715115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584C61">
              <w:rPr>
                <w:rFonts w:cstheme="minorHAnsi"/>
                <w:i/>
                <w:iCs/>
                <w:sz w:val="20"/>
                <w:szCs w:val="20"/>
              </w:rPr>
              <w:t>Individual’s likelihood of support.</w:t>
            </w:r>
          </w:p>
        </w:tc>
        <w:tc>
          <w:tcPr>
            <w:tcW w:w="6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0E018EFC" w14:textId="77777777" w:rsidR="00715115" w:rsidRPr="000C25B4" w:rsidRDefault="00715115" w:rsidP="00A209EC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</w:rPr>
            </w:pP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List all the information you have about the decision makers. Include things such as: </w:t>
            </w:r>
            <w:r w:rsidRPr="005C1F23">
              <w:rPr>
                <w:rFonts w:cstheme="minorHAnsi"/>
                <w:i/>
                <w:iCs/>
                <w:sz w:val="20"/>
                <w:szCs w:val="20"/>
              </w:rPr>
              <w:t>vote</w:t>
            </w: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 record, family, occupation, interests, education, and campaign platform.</w:t>
            </w:r>
          </w:p>
        </w:tc>
        <w:tc>
          <w:tcPr>
            <w:tcW w:w="38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6CD708D3" w14:textId="77777777" w:rsidR="00715115" w:rsidRPr="00584C61" w:rsidRDefault="00715115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List all the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organizations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, individuals, or clubs your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decision maker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 are affiliated with. This will also help with recruitment strategy.</w:t>
            </w:r>
          </w:p>
        </w:tc>
      </w:tr>
      <w:tr w:rsidR="00715115" w:rsidRPr="0038661C" w14:paraId="2F51E18A" w14:textId="77777777" w:rsidTr="00A209EC">
        <w:trPr>
          <w:trHeight w:val="20"/>
        </w:trPr>
        <w:tc>
          <w:tcPr>
            <w:tcW w:w="2834" w:type="dxa"/>
            <w:vMerge w:val="restart"/>
            <w:tcBorders>
              <w:top w:val="single" w:sz="4" w:space="0" w:color="auto"/>
              <w:bottom w:val="nil"/>
            </w:tcBorders>
          </w:tcPr>
          <w:p w14:paraId="455E0ADC" w14:textId="6C5ECF20" w:rsidR="00715115" w:rsidRPr="00584C61" w:rsidRDefault="00A26279" w:rsidP="00A209EC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[Decision Maker]</w:t>
            </w:r>
          </w:p>
          <w:p w14:paraId="43D3611B" w14:textId="77777777" w:rsidR="00715115" w:rsidRPr="00584C61" w:rsidRDefault="00715115" w:rsidP="00A209EC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sz w:val="20"/>
                <w:szCs w:val="20"/>
              </w:rPr>
              <w:t xml:space="preserve">District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#</w:t>
            </w:r>
          </w:p>
          <w:p w14:paraId="1F4111B7" w14:textId="77777777" w:rsidR="00715115" w:rsidRDefault="00715115" w:rsidP="00A209EC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4386" behindDoc="0" locked="0" layoutInCell="1" allowOverlap="1" wp14:anchorId="730011F1" wp14:editId="64BD3027">
                      <wp:simplePos x="0" y="0"/>
                      <wp:positionH relativeFrom="column">
                        <wp:posOffset>419100</wp:posOffset>
                      </wp:positionH>
                      <wp:positionV relativeFrom="paragraph">
                        <wp:posOffset>78105</wp:posOffset>
                      </wp:positionV>
                      <wp:extent cx="914400" cy="914400"/>
                      <wp:effectExtent l="0" t="0" r="19050" b="19050"/>
                      <wp:wrapTopAndBottom/>
                      <wp:docPr id="5" name="Rectangle 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14CE952" id="Rectangle 5" o:spid="_x0000_s1026" alt="Female Profile" style="position:absolute;margin-left:33pt;margin-top:6.15pt;width:1in;height:1in;z-index:2516643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" strokecolor="black [3213]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</w:p>
          <w:p w14:paraId="1E516935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Contact Information</w:t>
            </w:r>
          </w:p>
          <w:p w14:paraId="343DD3EC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Email]</w:t>
            </w:r>
          </w:p>
          <w:p w14:paraId="42F7CB04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Phone]</w:t>
            </w:r>
          </w:p>
          <w:p w14:paraId="373440D4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6AA7DFD4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Term Dates</w:t>
            </w:r>
          </w:p>
          <w:p w14:paraId="4542A78D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MM/YYYY – MM/YYYY]</w:t>
            </w:r>
          </w:p>
          <w:p w14:paraId="29229667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2EF0C084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Running for another term?</w:t>
            </w:r>
          </w:p>
          <w:p w14:paraId="65164C49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Yes/No/Unknown]</w:t>
            </w:r>
          </w:p>
          <w:p w14:paraId="23797F89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071E7DA5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Social Media</w:t>
            </w:r>
          </w:p>
          <w:p w14:paraId="37C6D25F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Twitter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61815F86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Instagram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3B3A8FCA" w14:textId="77777777" w:rsidR="00715115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Facebook link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50AB18BD" w14:textId="77777777" w:rsidR="00715115" w:rsidRPr="00C61117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nil"/>
            </w:tcBorders>
          </w:tcPr>
          <w:p w14:paraId="4EE0FB20" w14:textId="77777777" w:rsidR="00715115" w:rsidRPr="006438EE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[Yes/No/ Undecided]</w:t>
            </w: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280EED1E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Past </w:t>
            </w:r>
            <w:r w:rsidRPr="005C1F23">
              <w:rPr>
                <w:rFonts w:cstheme="minorHAnsi"/>
                <w:b/>
                <w:bCs/>
                <w:sz w:val="20"/>
                <w:szCs w:val="20"/>
              </w:rPr>
              <w:t>Voting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 Record</w:t>
            </w:r>
          </w:p>
          <w:p w14:paraId="5FAB605A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C9C4F56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239C6CA3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3006D40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Current Affiliations</w:t>
            </w:r>
          </w:p>
          <w:p w14:paraId="026C0765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5646AB0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85D8FDE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Past Affiliations</w:t>
            </w:r>
          </w:p>
          <w:p w14:paraId="386535BF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DCB9F8E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[Add text] </w:t>
            </w:r>
          </w:p>
          <w:p w14:paraId="27B4C2C9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CA15556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olitical </w:t>
            </w:r>
            <w:r w:rsidRPr="00794218">
              <w:rPr>
                <w:rFonts w:cstheme="minorHAnsi"/>
                <w:b/>
                <w:bCs/>
                <w:sz w:val="20"/>
                <w:szCs w:val="20"/>
              </w:rPr>
              <w:t>Allies</w:t>
            </w:r>
          </w:p>
          <w:p w14:paraId="3453A68D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8292EB1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2EF0EA02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B4E20EC" w14:textId="77777777" w:rsidR="00715115" w:rsidRPr="00F5463B" w:rsidRDefault="00715115" w:rsidP="00A209EC">
            <w:pPr>
              <w:jc w:val="left"/>
            </w:pPr>
          </w:p>
        </w:tc>
      </w:tr>
      <w:tr w:rsidR="00715115" w:rsidRPr="0038661C" w14:paraId="3D2AE934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734642DF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698059BF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7BFFF496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Family Life</w:t>
            </w:r>
          </w:p>
          <w:p w14:paraId="25571687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9081296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5BDBA4A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3AA092C2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6F8BEED1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324149BB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0DB65C9C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280B7FB3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ccupation</w:t>
            </w:r>
          </w:p>
          <w:p w14:paraId="5C2EC440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92BBD5F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E0C8B20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72422B81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2F6E2C3F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6655CAF9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0458A6D3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5804A380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Interests</w:t>
            </w:r>
          </w:p>
          <w:p w14:paraId="45013DD7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BAE40DD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46FB3D5E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15EAE666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30A43259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262C426C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0AFCE4A8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Education</w:t>
            </w:r>
          </w:p>
          <w:p w14:paraId="22DCB615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8420E30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6926F0A5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4879BE57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6F95A594" w14:textId="77777777" w:rsidR="00715115" w:rsidRPr="0038661C" w:rsidRDefault="00715115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5AFE0664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5E480C42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Campaign Platform</w:t>
            </w:r>
          </w:p>
          <w:p w14:paraId="0D0B2954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03D3DD5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5C4BF922" w14:textId="77777777" w:rsidTr="00A209EC">
        <w:trPr>
          <w:trHeight w:val="2555"/>
        </w:trPr>
        <w:tc>
          <w:tcPr>
            <w:tcW w:w="2834" w:type="dxa"/>
            <w:vMerge/>
            <w:tcBorders>
              <w:top w:val="single" w:sz="4" w:space="0" w:color="auto"/>
            </w:tcBorders>
          </w:tcPr>
          <w:p w14:paraId="0187DEA9" w14:textId="77777777" w:rsidR="00715115" w:rsidRPr="0038661C" w:rsidRDefault="00715115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</w:tcBorders>
          </w:tcPr>
          <w:p w14:paraId="5475AD18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</w:tcBorders>
          </w:tcPr>
          <w:p w14:paraId="417E584C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ther</w:t>
            </w:r>
          </w:p>
          <w:p w14:paraId="270E341A" w14:textId="77777777" w:rsidR="00715115" w:rsidRPr="000C25B4" w:rsidRDefault="00715115" w:rsidP="00A209EC">
            <w:pPr>
              <w:spacing w:before="0" w:after="0"/>
              <w:ind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single" w:sz="4" w:space="0" w:color="auto"/>
            </w:tcBorders>
            <w:shd w:val="clear" w:color="auto" w:fill="auto"/>
          </w:tcPr>
          <w:p w14:paraId="66F190C6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</w:tbl>
    <w:p w14:paraId="69A17B32" w14:textId="77777777" w:rsidR="00715115" w:rsidRDefault="00715115" w:rsidP="00715115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715115" w:rsidRPr="00F278F2" w14:paraId="0DDF1DE6" w14:textId="77777777" w:rsidTr="00A209EC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8ED2DB2" w14:textId="77777777" w:rsidR="00715115" w:rsidRPr="00F278F2" w:rsidRDefault="00715115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Decision Maker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DFEE439" w14:textId="77777777" w:rsidR="00715115" w:rsidRPr="00F278F2" w:rsidRDefault="00715115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olicy Position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6864163" w14:textId="77777777" w:rsidR="00715115" w:rsidRPr="00F278F2" w:rsidRDefault="00715115" w:rsidP="00A209EC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&amp; Note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27875546" w14:textId="77777777" w:rsidR="00715115" w:rsidRPr="00F278F2" w:rsidRDefault="00715115" w:rsidP="00A209EC">
            <w:pPr>
              <w:spacing w:before="0" w:after="0"/>
              <w:rPr>
                <w:rFonts w:cstheme="minorHAnsi"/>
                <w:color w:val="FFFFFF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llies &amp; Affiliations</w:t>
            </w:r>
          </w:p>
        </w:tc>
      </w:tr>
      <w:tr w:rsidR="00715115" w:rsidRPr="00584C61" w14:paraId="599FB9D1" w14:textId="77777777" w:rsidTr="00A209EC">
        <w:trPr>
          <w:trHeight w:val="720"/>
        </w:trPr>
        <w:tc>
          <w:tcPr>
            <w:tcW w:w="2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38AAE43" w14:textId="782C038D" w:rsidR="00715115" w:rsidRPr="00584C61" w:rsidRDefault="00503B87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List all Decision Maker’s on the decision-making body.</w:t>
            </w:r>
          </w:p>
        </w:tc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3A4C1289" w14:textId="77777777" w:rsidR="00715115" w:rsidRPr="00584C61" w:rsidRDefault="00715115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584C61">
              <w:rPr>
                <w:rFonts w:cstheme="minorHAnsi"/>
                <w:i/>
                <w:iCs/>
                <w:sz w:val="20"/>
                <w:szCs w:val="20"/>
              </w:rPr>
              <w:t>Individual’s likelihood of support.</w:t>
            </w:r>
          </w:p>
        </w:tc>
        <w:tc>
          <w:tcPr>
            <w:tcW w:w="6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136FF594" w14:textId="77777777" w:rsidR="00715115" w:rsidRPr="000C25B4" w:rsidRDefault="00715115" w:rsidP="00A209EC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</w:rPr>
            </w:pP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List all the information you have about the decision makers. Include things such as: </w:t>
            </w:r>
            <w:r w:rsidRPr="005C1F23">
              <w:rPr>
                <w:rFonts w:cstheme="minorHAnsi"/>
                <w:i/>
                <w:iCs/>
                <w:sz w:val="20"/>
                <w:szCs w:val="20"/>
              </w:rPr>
              <w:t>vote</w:t>
            </w: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 record, family, occupation, interests, education, and campaign platform.</w:t>
            </w:r>
          </w:p>
        </w:tc>
        <w:tc>
          <w:tcPr>
            <w:tcW w:w="38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92CE025" w14:textId="77777777" w:rsidR="00715115" w:rsidRPr="00584C61" w:rsidRDefault="00715115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List all the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organizations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, individuals, or clubs your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decision maker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 are affiliated with. This will also help with recruitment strategy.</w:t>
            </w:r>
          </w:p>
        </w:tc>
      </w:tr>
      <w:tr w:rsidR="00715115" w:rsidRPr="0038661C" w14:paraId="52762220" w14:textId="77777777" w:rsidTr="00A209EC">
        <w:trPr>
          <w:trHeight w:val="20"/>
        </w:trPr>
        <w:tc>
          <w:tcPr>
            <w:tcW w:w="2834" w:type="dxa"/>
            <w:vMerge w:val="restart"/>
            <w:tcBorders>
              <w:top w:val="single" w:sz="4" w:space="0" w:color="auto"/>
              <w:bottom w:val="nil"/>
            </w:tcBorders>
          </w:tcPr>
          <w:p w14:paraId="5FA8609D" w14:textId="17430838" w:rsidR="00715115" w:rsidRPr="00584C61" w:rsidRDefault="00A26279" w:rsidP="00A209EC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[Decision Maker]</w:t>
            </w:r>
          </w:p>
          <w:p w14:paraId="598F5122" w14:textId="77777777" w:rsidR="00715115" w:rsidRPr="00584C61" w:rsidRDefault="00715115" w:rsidP="00A209EC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sz w:val="20"/>
                <w:szCs w:val="20"/>
              </w:rPr>
              <w:t xml:space="preserve">District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#</w:t>
            </w:r>
          </w:p>
          <w:p w14:paraId="6A2866FB" w14:textId="77777777" w:rsidR="00715115" w:rsidRDefault="00715115" w:rsidP="00A209EC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6434" behindDoc="0" locked="0" layoutInCell="1" allowOverlap="1" wp14:anchorId="36E6110A" wp14:editId="33288B91">
                      <wp:simplePos x="0" y="0"/>
                      <wp:positionH relativeFrom="column">
                        <wp:posOffset>419100</wp:posOffset>
                      </wp:positionH>
                      <wp:positionV relativeFrom="paragraph">
                        <wp:posOffset>78105</wp:posOffset>
                      </wp:positionV>
                      <wp:extent cx="914400" cy="914400"/>
                      <wp:effectExtent l="0" t="0" r="19050" b="19050"/>
                      <wp:wrapTopAndBottom/>
                      <wp:docPr id="6" name="Rectangle 6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C885303" id="Rectangle 6" o:spid="_x0000_s1026" alt="Female Profile" style="position:absolute;margin-left:33pt;margin-top:6.15pt;width:1in;height:1in;z-index:2516664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" strokecolor="black [3213]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</w:p>
          <w:p w14:paraId="2B039F06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Contact Information</w:t>
            </w:r>
          </w:p>
          <w:p w14:paraId="44F87BFA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Email]</w:t>
            </w:r>
          </w:p>
          <w:p w14:paraId="0BB8F4A6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Phone]</w:t>
            </w:r>
          </w:p>
          <w:p w14:paraId="518E3B14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587D3FA3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Term Dates</w:t>
            </w:r>
          </w:p>
          <w:p w14:paraId="57FF3418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MM/YYYY – MM/YYYY]</w:t>
            </w:r>
          </w:p>
          <w:p w14:paraId="747E5B6D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2E865537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Running for another term?</w:t>
            </w:r>
          </w:p>
          <w:p w14:paraId="727FF91E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Yes/No/Unknown]</w:t>
            </w:r>
          </w:p>
          <w:p w14:paraId="3284E172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2EC99B78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Social Media</w:t>
            </w:r>
          </w:p>
          <w:p w14:paraId="075E2842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Twitter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423B2167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Instagram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717D3373" w14:textId="77777777" w:rsidR="00715115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Facebook link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6B2BA41B" w14:textId="77777777" w:rsidR="00715115" w:rsidRPr="00C61117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nil"/>
            </w:tcBorders>
          </w:tcPr>
          <w:p w14:paraId="04439E37" w14:textId="77777777" w:rsidR="00715115" w:rsidRPr="006438EE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[Yes/No/ Undecided]</w:t>
            </w: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311967F1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Past </w:t>
            </w:r>
            <w:r w:rsidRPr="005C1F23">
              <w:rPr>
                <w:rFonts w:cstheme="minorHAnsi"/>
                <w:b/>
                <w:bCs/>
                <w:sz w:val="20"/>
                <w:szCs w:val="20"/>
              </w:rPr>
              <w:t>Voting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 Record</w:t>
            </w:r>
          </w:p>
          <w:p w14:paraId="36B558BA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61998AE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F03457E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B8DDD66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Current Affiliations</w:t>
            </w:r>
          </w:p>
          <w:p w14:paraId="4C7357D0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FFCA485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A4079FB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Past Affiliations</w:t>
            </w:r>
          </w:p>
          <w:p w14:paraId="369448CF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1B9F0A2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[Add text] </w:t>
            </w:r>
          </w:p>
          <w:p w14:paraId="055162FA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E4EC87F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olitical </w:t>
            </w:r>
            <w:r w:rsidRPr="00794218">
              <w:rPr>
                <w:rFonts w:cstheme="minorHAnsi"/>
                <w:b/>
                <w:bCs/>
                <w:sz w:val="20"/>
                <w:szCs w:val="20"/>
              </w:rPr>
              <w:t>Allies</w:t>
            </w:r>
          </w:p>
          <w:p w14:paraId="4F6E620A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8B3F26C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A67FC71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24C4168" w14:textId="77777777" w:rsidR="00715115" w:rsidRPr="00F5463B" w:rsidRDefault="00715115" w:rsidP="00A209EC">
            <w:pPr>
              <w:jc w:val="left"/>
            </w:pPr>
          </w:p>
        </w:tc>
      </w:tr>
      <w:tr w:rsidR="00715115" w:rsidRPr="0038661C" w14:paraId="595B7C65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907FC52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62678F55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39F29CE6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Family Life</w:t>
            </w:r>
          </w:p>
          <w:p w14:paraId="2B7A0869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3A16A5B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279E01A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78972460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76E09D7E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25C022E8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5707ED8E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6631412B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ccupation</w:t>
            </w:r>
          </w:p>
          <w:p w14:paraId="0A9DEDA2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7B21F9D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773B9FB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6DB293E5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5ECF9C59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2206DACB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C046680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4FDD24A6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Interests</w:t>
            </w:r>
          </w:p>
          <w:p w14:paraId="71D3E0B9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861130A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6F244DF5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1615CCB8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5DADF558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5AA2A33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1C21E2B0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Education</w:t>
            </w:r>
          </w:p>
          <w:p w14:paraId="5B022CAA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D784E78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0B675433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1AB234D6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5D5B7E6B" w14:textId="77777777" w:rsidR="00715115" w:rsidRPr="0038661C" w:rsidRDefault="00715115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1A0DA4F7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187E6642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Campaign Platform</w:t>
            </w:r>
          </w:p>
          <w:p w14:paraId="4425B33D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55A0D03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581A69D8" w14:textId="77777777" w:rsidTr="00A209EC">
        <w:trPr>
          <w:trHeight w:val="2555"/>
        </w:trPr>
        <w:tc>
          <w:tcPr>
            <w:tcW w:w="2834" w:type="dxa"/>
            <w:vMerge/>
            <w:tcBorders>
              <w:top w:val="single" w:sz="4" w:space="0" w:color="auto"/>
            </w:tcBorders>
          </w:tcPr>
          <w:p w14:paraId="41A1BC40" w14:textId="77777777" w:rsidR="00715115" w:rsidRPr="0038661C" w:rsidRDefault="00715115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</w:tcBorders>
          </w:tcPr>
          <w:p w14:paraId="74BFBA2A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</w:tcBorders>
          </w:tcPr>
          <w:p w14:paraId="7A55D211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ther</w:t>
            </w:r>
          </w:p>
          <w:p w14:paraId="4968DD45" w14:textId="77777777" w:rsidR="00715115" w:rsidRPr="000C25B4" w:rsidRDefault="00715115" w:rsidP="00A209EC">
            <w:pPr>
              <w:spacing w:before="0" w:after="0"/>
              <w:ind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single" w:sz="4" w:space="0" w:color="auto"/>
            </w:tcBorders>
            <w:shd w:val="clear" w:color="auto" w:fill="auto"/>
          </w:tcPr>
          <w:p w14:paraId="56FD8D16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</w:tbl>
    <w:p w14:paraId="085B700B" w14:textId="77777777" w:rsidR="00715115" w:rsidRDefault="00715115" w:rsidP="00715115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715115" w:rsidRPr="00F278F2" w14:paraId="570914A9" w14:textId="77777777" w:rsidTr="00A209EC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57F18D6" w14:textId="77777777" w:rsidR="00715115" w:rsidRPr="00F278F2" w:rsidRDefault="00715115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Decision Maker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67E89771" w14:textId="77777777" w:rsidR="00715115" w:rsidRPr="00F278F2" w:rsidRDefault="00715115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olicy Position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6106B1C0" w14:textId="77777777" w:rsidR="00715115" w:rsidRPr="00F278F2" w:rsidRDefault="00715115" w:rsidP="00A209EC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&amp; Note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8DDFB93" w14:textId="77777777" w:rsidR="00715115" w:rsidRPr="00F278F2" w:rsidRDefault="00715115" w:rsidP="00A209EC">
            <w:pPr>
              <w:spacing w:before="0" w:after="0"/>
              <w:rPr>
                <w:rFonts w:cstheme="minorHAnsi"/>
                <w:color w:val="FFFFFF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llies &amp; Affiliations</w:t>
            </w:r>
          </w:p>
        </w:tc>
      </w:tr>
      <w:tr w:rsidR="00715115" w:rsidRPr="00584C61" w14:paraId="1062F1E3" w14:textId="77777777" w:rsidTr="00A209EC">
        <w:trPr>
          <w:trHeight w:val="720"/>
        </w:trPr>
        <w:tc>
          <w:tcPr>
            <w:tcW w:w="2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126A8491" w14:textId="1A711EE7" w:rsidR="00715115" w:rsidRPr="00584C61" w:rsidRDefault="00503B87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List all Decision Maker’s on the decision-making body.</w:t>
            </w:r>
          </w:p>
        </w:tc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1B6C7B1B" w14:textId="77777777" w:rsidR="00715115" w:rsidRPr="00584C61" w:rsidRDefault="00715115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584C61">
              <w:rPr>
                <w:rFonts w:cstheme="minorHAnsi"/>
                <w:i/>
                <w:iCs/>
                <w:sz w:val="20"/>
                <w:szCs w:val="20"/>
              </w:rPr>
              <w:t>Individual’s likelihood of support.</w:t>
            </w:r>
          </w:p>
        </w:tc>
        <w:tc>
          <w:tcPr>
            <w:tcW w:w="6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2BBB78C7" w14:textId="77777777" w:rsidR="00715115" w:rsidRPr="000C25B4" w:rsidRDefault="00715115" w:rsidP="00A209EC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</w:rPr>
            </w:pP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List all the information you have about the decision makers. Include things such as: </w:t>
            </w:r>
            <w:r w:rsidRPr="005C1F23">
              <w:rPr>
                <w:rFonts w:cstheme="minorHAnsi"/>
                <w:i/>
                <w:iCs/>
                <w:sz w:val="20"/>
                <w:szCs w:val="20"/>
              </w:rPr>
              <w:t>vote</w:t>
            </w: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 record, family, occupation, interests, education, and campaign platform.</w:t>
            </w:r>
          </w:p>
        </w:tc>
        <w:tc>
          <w:tcPr>
            <w:tcW w:w="38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52152616" w14:textId="77777777" w:rsidR="00715115" w:rsidRPr="00584C61" w:rsidRDefault="00715115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List all the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organizations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, individuals, or clubs your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decision maker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 are affiliated with. This will also help with recruitment strategy.</w:t>
            </w:r>
          </w:p>
        </w:tc>
      </w:tr>
      <w:tr w:rsidR="00715115" w:rsidRPr="0038661C" w14:paraId="483ABBBF" w14:textId="77777777" w:rsidTr="00A209EC">
        <w:trPr>
          <w:trHeight w:val="20"/>
        </w:trPr>
        <w:tc>
          <w:tcPr>
            <w:tcW w:w="2834" w:type="dxa"/>
            <w:vMerge w:val="restart"/>
            <w:tcBorders>
              <w:top w:val="single" w:sz="4" w:space="0" w:color="auto"/>
              <w:bottom w:val="nil"/>
            </w:tcBorders>
          </w:tcPr>
          <w:p w14:paraId="3EE6476A" w14:textId="4D4CFB80" w:rsidR="00715115" w:rsidRPr="00584C61" w:rsidRDefault="00A26279" w:rsidP="00A209EC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[Decision Maker]</w:t>
            </w:r>
          </w:p>
          <w:p w14:paraId="234E7EF5" w14:textId="77777777" w:rsidR="00715115" w:rsidRPr="00584C61" w:rsidRDefault="00715115" w:rsidP="00A209EC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sz w:val="20"/>
                <w:szCs w:val="20"/>
              </w:rPr>
              <w:t xml:space="preserve">District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#</w:t>
            </w:r>
          </w:p>
          <w:p w14:paraId="1569417E" w14:textId="77777777" w:rsidR="00715115" w:rsidRDefault="00715115" w:rsidP="00A209EC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8482" behindDoc="0" locked="0" layoutInCell="1" allowOverlap="1" wp14:anchorId="32420B48" wp14:editId="2AB7AA31">
                      <wp:simplePos x="0" y="0"/>
                      <wp:positionH relativeFrom="column">
                        <wp:posOffset>419100</wp:posOffset>
                      </wp:positionH>
                      <wp:positionV relativeFrom="paragraph">
                        <wp:posOffset>78105</wp:posOffset>
                      </wp:positionV>
                      <wp:extent cx="914400" cy="914400"/>
                      <wp:effectExtent l="0" t="0" r="19050" b="19050"/>
                      <wp:wrapTopAndBottom/>
                      <wp:docPr id="10" name="Rectangle 10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FD11BD9" id="Rectangle 10" o:spid="_x0000_s1026" alt="Female Profile" style="position:absolute;margin-left:33pt;margin-top:6.15pt;width:1in;height:1in;z-index:2516684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" strokecolor="black [3213]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</w:p>
          <w:p w14:paraId="02023301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Contact Information</w:t>
            </w:r>
          </w:p>
          <w:p w14:paraId="296B51A1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Email]</w:t>
            </w:r>
          </w:p>
          <w:p w14:paraId="15276409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Phone]</w:t>
            </w:r>
          </w:p>
          <w:p w14:paraId="23356FE2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5411F6EF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Term Dates</w:t>
            </w:r>
          </w:p>
          <w:p w14:paraId="503B13C1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MM/YYYY – MM/YYYY]</w:t>
            </w:r>
          </w:p>
          <w:p w14:paraId="0571A04B" w14:textId="77777777" w:rsidR="00715115" w:rsidRPr="00584C61" w:rsidRDefault="00715115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731F142A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Running for another term?</w:t>
            </w:r>
          </w:p>
          <w:p w14:paraId="0A5594EF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Yes/No/Unknown]</w:t>
            </w:r>
          </w:p>
          <w:p w14:paraId="103F4A1A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670A808A" w14:textId="77777777" w:rsidR="00715115" w:rsidRPr="00584C61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Social Media</w:t>
            </w:r>
          </w:p>
          <w:p w14:paraId="18F217B6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Twitter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1A8451F9" w14:textId="77777777" w:rsidR="00715115" w:rsidRPr="00584C61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Instagram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6149816A" w14:textId="77777777" w:rsidR="00715115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Facebook link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5BF6B60B" w14:textId="77777777" w:rsidR="00715115" w:rsidRPr="00C61117" w:rsidRDefault="00715115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nil"/>
            </w:tcBorders>
          </w:tcPr>
          <w:p w14:paraId="22B2AB79" w14:textId="77777777" w:rsidR="00715115" w:rsidRPr="006438EE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[Yes/No/ Undecided]</w:t>
            </w: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3B6914E1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Past </w:t>
            </w:r>
            <w:r w:rsidRPr="005C1F23">
              <w:rPr>
                <w:rFonts w:cstheme="minorHAnsi"/>
                <w:b/>
                <w:bCs/>
                <w:sz w:val="20"/>
                <w:szCs w:val="20"/>
              </w:rPr>
              <w:t>Voting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 Record</w:t>
            </w:r>
          </w:p>
          <w:p w14:paraId="4952BFFF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69C85B0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DC16191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EC8CD18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Current Affiliations</w:t>
            </w:r>
          </w:p>
          <w:p w14:paraId="3870EE42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F7119F7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0FDF738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Past Affiliations</w:t>
            </w:r>
          </w:p>
          <w:p w14:paraId="7A01D4B1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34970BB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[Add text] </w:t>
            </w:r>
          </w:p>
          <w:p w14:paraId="2376751A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2771EA5" w14:textId="77777777" w:rsidR="00715115" w:rsidRPr="00794218" w:rsidRDefault="00715115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olitical </w:t>
            </w:r>
            <w:r w:rsidRPr="00794218">
              <w:rPr>
                <w:rFonts w:cstheme="minorHAnsi"/>
                <w:b/>
                <w:bCs/>
                <w:sz w:val="20"/>
                <w:szCs w:val="20"/>
              </w:rPr>
              <w:t>Allies</w:t>
            </w:r>
          </w:p>
          <w:p w14:paraId="7EDF5C41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9E33248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C0CD9FB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4136C9F" w14:textId="77777777" w:rsidR="00715115" w:rsidRPr="00F5463B" w:rsidRDefault="00715115" w:rsidP="00A209EC">
            <w:pPr>
              <w:jc w:val="left"/>
            </w:pPr>
          </w:p>
        </w:tc>
      </w:tr>
      <w:tr w:rsidR="00715115" w:rsidRPr="0038661C" w14:paraId="2EA64202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04159C5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361D83B4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25525F84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Family Life</w:t>
            </w:r>
          </w:p>
          <w:p w14:paraId="64271D99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BA75DD5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EC799C1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7A627819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184FD70C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3B3F01FF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B3C611C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56666854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ccupation</w:t>
            </w:r>
          </w:p>
          <w:p w14:paraId="31BD53C8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743DD66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1915F4F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11021798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1D88CBA0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49F99D02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080931AB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63C31BBA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Interests</w:t>
            </w:r>
          </w:p>
          <w:p w14:paraId="4F0B87A9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860371D" w14:textId="77777777" w:rsidR="00715115" w:rsidRPr="006438EE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6E2F0968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365A0628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23F881E2" w14:textId="77777777" w:rsidR="00715115" w:rsidRPr="0038661C" w:rsidRDefault="00715115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0F9B7CE4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5B12FCBC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Education</w:t>
            </w:r>
          </w:p>
          <w:p w14:paraId="0276A433" w14:textId="77777777" w:rsidR="00715115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C85DB39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5637D101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515765D5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36AAEA7F" w14:textId="77777777" w:rsidR="00715115" w:rsidRPr="0038661C" w:rsidRDefault="00715115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55F2EC4B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635FD123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Campaign Platform</w:t>
            </w:r>
          </w:p>
          <w:p w14:paraId="6DE70806" w14:textId="77777777" w:rsidR="00715115" w:rsidRPr="000C25B4" w:rsidRDefault="00715115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32BC5FD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715115" w:rsidRPr="0038661C" w14:paraId="38745215" w14:textId="77777777" w:rsidTr="00A209EC">
        <w:trPr>
          <w:trHeight w:val="2555"/>
        </w:trPr>
        <w:tc>
          <w:tcPr>
            <w:tcW w:w="2834" w:type="dxa"/>
            <w:vMerge/>
            <w:tcBorders>
              <w:top w:val="single" w:sz="4" w:space="0" w:color="auto"/>
            </w:tcBorders>
          </w:tcPr>
          <w:p w14:paraId="20EA7DF0" w14:textId="77777777" w:rsidR="00715115" w:rsidRPr="0038661C" w:rsidRDefault="00715115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</w:tcBorders>
          </w:tcPr>
          <w:p w14:paraId="5EEE26B2" w14:textId="77777777" w:rsidR="00715115" w:rsidRPr="0038661C" w:rsidRDefault="00715115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</w:tcBorders>
          </w:tcPr>
          <w:p w14:paraId="714F5194" w14:textId="77777777" w:rsidR="00715115" w:rsidRPr="000C25B4" w:rsidRDefault="00715115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ther</w:t>
            </w:r>
          </w:p>
          <w:p w14:paraId="0AF98F95" w14:textId="77777777" w:rsidR="00715115" w:rsidRPr="000C25B4" w:rsidRDefault="00715115" w:rsidP="00A209EC">
            <w:pPr>
              <w:spacing w:before="0" w:after="0"/>
              <w:ind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single" w:sz="4" w:space="0" w:color="auto"/>
            </w:tcBorders>
            <w:shd w:val="clear" w:color="auto" w:fill="auto"/>
          </w:tcPr>
          <w:p w14:paraId="23060180" w14:textId="77777777" w:rsidR="00715115" w:rsidRPr="0038661C" w:rsidRDefault="00715115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</w:tbl>
    <w:p w14:paraId="2F220631" w14:textId="77777777" w:rsidR="00AF6E27" w:rsidRDefault="00AF6E27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AF6E27" w:rsidRPr="00F278F2" w14:paraId="6D8AFC65" w14:textId="77777777" w:rsidTr="00A209EC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7543FB8" w14:textId="77777777" w:rsidR="00AF6E27" w:rsidRPr="00F278F2" w:rsidRDefault="00AF6E27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Decision Maker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061D5F59" w14:textId="77777777" w:rsidR="00AF6E27" w:rsidRPr="00F278F2" w:rsidRDefault="00AF6E27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olicy Position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2FDF8338" w14:textId="77777777" w:rsidR="00AF6E27" w:rsidRPr="00F278F2" w:rsidRDefault="00AF6E27" w:rsidP="00A209EC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&amp; Note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2CB9C36D" w14:textId="77777777" w:rsidR="00AF6E27" w:rsidRPr="00F278F2" w:rsidRDefault="00AF6E27" w:rsidP="00A209EC">
            <w:pPr>
              <w:spacing w:before="0" w:after="0"/>
              <w:rPr>
                <w:rFonts w:cstheme="minorHAnsi"/>
                <w:color w:val="FFFFFF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llies &amp; Affiliations</w:t>
            </w:r>
          </w:p>
        </w:tc>
      </w:tr>
      <w:tr w:rsidR="00AF6E27" w:rsidRPr="00584C61" w14:paraId="4A64254E" w14:textId="77777777" w:rsidTr="00A209EC">
        <w:trPr>
          <w:trHeight w:val="720"/>
        </w:trPr>
        <w:tc>
          <w:tcPr>
            <w:tcW w:w="2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080199B1" w14:textId="6DB644DA" w:rsidR="00AF6E27" w:rsidRPr="00584C61" w:rsidRDefault="00503B87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List all Decision Maker’s on the decision-making body.</w:t>
            </w:r>
          </w:p>
        </w:tc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071DD76" w14:textId="77777777" w:rsidR="00AF6E27" w:rsidRPr="00584C61" w:rsidRDefault="00AF6E27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584C61">
              <w:rPr>
                <w:rFonts w:cstheme="minorHAnsi"/>
                <w:i/>
                <w:iCs/>
                <w:sz w:val="20"/>
                <w:szCs w:val="20"/>
              </w:rPr>
              <w:t>Individual’s likelihood of support.</w:t>
            </w:r>
          </w:p>
        </w:tc>
        <w:tc>
          <w:tcPr>
            <w:tcW w:w="6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6B49E09D" w14:textId="77777777" w:rsidR="00AF6E27" w:rsidRPr="000C25B4" w:rsidRDefault="00AF6E27" w:rsidP="00A209EC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</w:rPr>
            </w:pP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List all the information you have about the decision makers. Include things such as: </w:t>
            </w:r>
            <w:r w:rsidRPr="005C1F23">
              <w:rPr>
                <w:rFonts w:cstheme="minorHAnsi"/>
                <w:i/>
                <w:iCs/>
                <w:sz w:val="20"/>
                <w:szCs w:val="20"/>
              </w:rPr>
              <w:t>vote</w:t>
            </w: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 record, family, occupation, interests, education, and campaign platform.</w:t>
            </w:r>
          </w:p>
        </w:tc>
        <w:tc>
          <w:tcPr>
            <w:tcW w:w="38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0C3AE4B2" w14:textId="77777777" w:rsidR="00AF6E27" w:rsidRPr="00584C61" w:rsidRDefault="00AF6E27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List all the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organizations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, individuals, or clubs your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decision maker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 are affiliated with. This will also help with recruitment strategy.</w:t>
            </w:r>
          </w:p>
        </w:tc>
      </w:tr>
      <w:tr w:rsidR="00AF6E27" w:rsidRPr="0038661C" w14:paraId="4C809D2F" w14:textId="77777777" w:rsidTr="00A209EC">
        <w:trPr>
          <w:trHeight w:val="20"/>
        </w:trPr>
        <w:tc>
          <w:tcPr>
            <w:tcW w:w="2834" w:type="dxa"/>
            <w:vMerge w:val="restart"/>
            <w:tcBorders>
              <w:top w:val="single" w:sz="4" w:space="0" w:color="auto"/>
              <w:bottom w:val="nil"/>
            </w:tcBorders>
          </w:tcPr>
          <w:p w14:paraId="7EF7F45A" w14:textId="0578A18B" w:rsidR="00AF6E27" w:rsidRPr="00584C61" w:rsidRDefault="00A26279" w:rsidP="00A209EC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[Decision Maker]</w:t>
            </w:r>
          </w:p>
          <w:p w14:paraId="09662ACB" w14:textId="77777777" w:rsidR="00AF6E27" w:rsidRPr="00584C61" w:rsidRDefault="00AF6E27" w:rsidP="00A209EC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sz w:val="20"/>
                <w:szCs w:val="20"/>
              </w:rPr>
              <w:t xml:space="preserve">District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#</w:t>
            </w:r>
          </w:p>
          <w:p w14:paraId="2F84583B" w14:textId="77777777" w:rsidR="00AF6E27" w:rsidRDefault="00AF6E27" w:rsidP="00A209EC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0530" behindDoc="0" locked="0" layoutInCell="1" allowOverlap="1" wp14:anchorId="3D42BDFA" wp14:editId="447F0054">
                      <wp:simplePos x="0" y="0"/>
                      <wp:positionH relativeFrom="column">
                        <wp:posOffset>419100</wp:posOffset>
                      </wp:positionH>
                      <wp:positionV relativeFrom="paragraph">
                        <wp:posOffset>78105</wp:posOffset>
                      </wp:positionV>
                      <wp:extent cx="914400" cy="914400"/>
                      <wp:effectExtent l="0" t="0" r="19050" b="19050"/>
                      <wp:wrapTopAndBottom/>
                      <wp:docPr id="15" name="Rectangle 1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E5242C9" id="Rectangle 15" o:spid="_x0000_s1026" alt="Female Profile" style="position:absolute;margin-left:33pt;margin-top:6.15pt;width:1in;height:1in;z-index:25167053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" strokecolor="black [3213]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</w:p>
          <w:p w14:paraId="0339A8E7" w14:textId="77777777" w:rsidR="00AF6E27" w:rsidRPr="00584C61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Contact Information</w:t>
            </w:r>
          </w:p>
          <w:p w14:paraId="561154BF" w14:textId="77777777" w:rsidR="00AF6E27" w:rsidRPr="00584C61" w:rsidRDefault="00AF6E27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Email]</w:t>
            </w:r>
          </w:p>
          <w:p w14:paraId="71ED1162" w14:textId="77777777" w:rsidR="00AF6E27" w:rsidRPr="00584C61" w:rsidRDefault="00AF6E27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Phone]</w:t>
            </w:r>
          </w:p>
          <w:p w14:paraId="2EC0BFF5" w14:textId="77777777" w:rsidR="00AF6E27" w:rsidRPr="00584C61" w:rsidRDefault="00AF6E27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3390EE73" w14:textId="77777777" w:rsidR="00AF6E27" w:rsidRPr="00584C61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Term Dates</w:t>
            </w:r>
          </w:p>
          <w:p w14:paraId="5A188073" w14:textId="77777777" w:rsidR="00AF6E27" w:rsidRPr="00584C61" w:rsidRDefault="00AF6E27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MM/YYYY – MM/YYYY]</w:t>
            </w:r>
          </w:p>
          <w:p w14:paraId="7904B156" w14:textId="77777777" w:rsidR="00AF6E27" w:rsidRPr="00584C61" w:rsidRDefault="00AF6E27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44143038" w14:textId="77777777" w:rsidR="00AF6E27" w:rsidRPr="00584C61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Running for another term?</w:t>
            </w:r>
          </w:p>
          <w:p w14:paraId="558AB779" w14:textId="77777777" w:rsidR="00AF6E27" w:rsidRPr="00584C61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Yes/No/Unknown]</w:t>
            </w:r>
          </w:p>
          <w:p w14:paraId="45AD82B6" w14:textId="77777777" w:rsidR="00AF6E27" w:rsidRPr="00584C61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2C7C4D38" w14:textId="77777777" w:rsidR="00AF6E27" w:rsidRPr="00584C61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Social Media</w:t>
            </w:r>
          </w:p>
          <w:p w14:paraId="37AB33A9" w14:textId="77777777" w:rsidR="00AF6E27" w:rsidRPr="00584C61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Twitter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3DE9BDD3" w14:textId="77777777" w:rsidR="00AF6E27" w:rsidRPr="00584C61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Instagram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4B2422EA" w14:textId="77777777" w:rsidR="00AF6E27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Facebook link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445C4DFD" w14:textId="77777777" w:rsidR="00AF6E27" w:rsidRPr="00C61117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nil"/>
            </w:tcBorders>
          </w:tcPr>
          <w:p w14:paraId="2428BABA" w14:textId="77777777" w:rsidR="00AF6E27" w:rsidRPr="006438EE" w:rsidRDefault="00AF6E27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[Yes/No/ Undecided]</w:t>
            </w: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499046EA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Past </w:t>
            </w:r>
            <w:r w:rsidRPr="005C1F23">
              <w:rPr>
                <w:rFonts w:cstheme="minorHAnsi"/>
                <w:b/>
                <w:bCs/>
                <w:sz w:val="20"/>
                <w:szCs w:val="20"/>
              </w:rPr>
              <w:t>Voting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 Record</w:t>
            </w:r>
          </w:p>
          <w:p w14:paraId="3EFD5494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7A275E1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E90F07C" w14:textId="77777777" w:rsidR="00AF6E27" w:rsidRPr="006438EE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966A448" w14:textId="77777777" w:rsidR="00AF6E27" w:rsidRPr="00794218" w:rsidRDefault="00AF6E27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Current Affiliations</w:t>
            </w:r>
          </w:p>
          <w:p w14:paraId="61B932D3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8DFAC3C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7DF3CA2" w14:textId="77777777" w:rsidR="00AF6E27" w:rsidRPr="00794218" w:rsidRDefault="00AF6E27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Past Affiliations</w:t>
            </w:r>
          </w:p>
          <w:p w14:paraId="2A25ED97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C18926D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[Add text] </w:t>
            </w:r>
          </w:p>
          <w:p w14:paraId="25B60789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34BE57D" w14:textId="77777777" w:rsidR="00AF6E27" w:rsidRPr="00794218" w:rsidRDefault="00AF6E27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olitical </w:t>
            </w:r>
            <w:r w:rsidRPr="00794218">
              <w:rPr>
                <w:rFonts w:cstheme="minorHAnsi"/>
                <w:b/>
                <w:bCs/>
                <w:sz w:val="20"/>
                <w:szCs w:val="20"/>
              </w:rPr>
              <w:t>Allies</w:t>
            </w:r>
          </w:p>
          <w:p w14:paraId="21AFDAA2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26333BE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2C4F762" w14:textId="77777777" w:rsidR="00AF6E27" w:rsidRPr="006438EE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9535214" w14:textId="77777777" w:rsidR="00AF6E27" w:rsidRPr="00F5463B" w:rsidRDefault="00AF6E27" w:rsidP="00A209EC">
            <w:pPr>
              <w:jc w:val="left"/>
            </w:pPr>
          </w:p>
        </w:tc>
      </w:tr>
      <w:tr w:rsidR="00AF6E27" w:rsidRPr="0038661C" w14:paraId="5885B8C5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7D1AFEB2" w14:textId="77777777" w:rsidR="00AF6E27" w:rsidRPr="0038661C" w:rsidRDefault="00AF6E27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0FA9DEB7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02D1C343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Family Life</w:t>
            </w:r>
          </w:p>
          <w:p w14:paraId="443C9E55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492F72C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5215116" w14:textId="77777777" w:rsidR="00AF6E27" w:rsidRPr="000C25B4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1A30ADBC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AF6E27" w:rsidRPr="0038661C" w14:paraId="24E108F3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D0E559B" w14:textId="77777777" w:rsidR="00AF6E27" w:rsidRPr="0038661C" w:rsidRDefault="00AF6E27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49F6CE56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1C568778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ccupation</w:t>
            </w:r>
          </w:p>
          <w:p w14:paraId="3E97D259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16D6C4F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DE0F395" w14:textId="77777777" w:rsidR="00AF6E27" w:rsidRPr="000C25B4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79ED6FA5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AF6E27" w:rsidRPr="0038661C" w14:paraId="629B98E6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68211D6E" w14:textId="77777777" w:rsidR="00AF6E27" w:rsidRPr="0038661C" w:rsidRDefault="00AF6E27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5972E5EB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27EB43DC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Interests</w:t>
            </w:r>
          </w:p>
          <w:p w14:paraId="07972073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BC480DE" w14:textId="77777777" w:rsidR="00AF6E27" w:rsidRPr="006438EE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4C909B1E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AF6E27" w:rsidRPr="0038661C" w14:paraId="7D1EEE06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0645A8F1" w14:textId="77777777" w:rsidR="00AF6E27" w:rsidRPr="0038661C" w:rsidRDefault="00AF6E27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396EE2EB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6E042224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Education</w:t>
            </w:r>
          </w:p>
          <w:p w14:paraId="2F9EB7F0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7034B93" w14:textId="77777777" w:rsidR="00AF6E27" w:rsidRPr="000C25B4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54773AFD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AF6E27" w:rsidRPr="0038661C" w14:paraId="51C6C8C7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269E4E86" w14:textId="77777777" w:rsidR="00AF6E27" w:rsidRPr="0038661C" w:rsidRDefault="00AF6E27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2237255A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38A0A9CA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Campaign Platform</w:t>
            </w:r>
          </w:p>
          <w:p w14:paraId="069E77CA" w14:textId="77777777" w:rsidR="00AF6E27" w:rsidRPr="000C25B4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86625DA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AF6E27" w:rsidRPr="0038661C" w14:paraId="69E001FB" w14:textId="77777777" w:rsidTr="00A209EC">
        <w:trPr>
          <w:trHeight w:val="2555"/>
        </w:trPr>
        <w:tc>
          <w:tcPr>
            <w:tcW w:w="2834" w:type="dxa"/>
            <w:vMerge/>
            <w:tcBorders>
              <w:top w:val="single" w:sz="4" w:space="0" w:color="auto"/>
            </w:tcBorders>
          </w:tcPr>
          <w:p w14:paraId="5211570E" w14:textId="77777777" w:rsidR="00AF6E27" w:rsidRPr="0038661C" w:rsidRDefault="00AF6E27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</w:tcBorders>
          </w:tcPr>
          <w:p w14:paraId="7E4588FA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</w:tcBorders>
          </w:tcPr>
          <w:p w14:paraId="4CA4D74E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ther</w:t>
            </w:r>
          </w:p>
          <w:p w14:paraId="6AE4A82B" w14:textId="77777777" w:rsidR="00AF6E27" w:rsidRPr="000C25B4" w:rsidRDefault="00AF6E27" w:rsidP="00A209EC">
            <w:pPr>
              <w:spacing w:before="0" w:after="0"/>
              <w:ind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single" w:sz="4" w:space="0" w:color="auto"/>
            </w:tcBorders>
            <w:shd w:val="clear" w:color="auto" w:fill="auto"/>
          </w:tcPr>
          <w:p w14:paraId="61147BD8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</w:tbl>
    <w:p w14:paraId="51B8E555" w14:textId="77777777" w:rsidR="00AF6E27" w:rsidRDefault="00AF6E27" w:rsidP="00AF6E27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AF6E27" w:rsidRPr="00F278F2" w14:paraId="4BAC7522" w14:textId="77777777" w:rsidTr="00A209EC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73C6E8E" w14:textId="77777777" w:rsidR="00AF6E27" w:rsidRPr="00F278F2" w:rsidRDefault="00AF6E27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Decision Maker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46A27D6" w14:textId="77777777" w:rsidR="00AF6E27" w:rsidRPr="00F278F2" w:rsidRDefault="00AF6E27" w:rsidP="00A209EC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olicy Position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78705F3" w14:textId="77777777" w:rsidR="00AF6E27" w:rsidRPr="00F278F2" w:rsidRDefault="00AF6E27" w:rsidP="00A209EC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&amp; Note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1FC0083" w14:textId="77777777" w:rsidR="00AF6E27" w:rsidRPr="00F278F2" w:rsidRDefault="00AF6E27" w:rsidP="00A209EC">
            <w:pPr>
              <w:spacing w:before="0" w:after="0"/>
              <w:rPr>
                <w:rFonts w:cstheme="minorHAnsi"/>
                <w:color w:val="FFFFFF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llies &amp; Affiliations</w:t>
            </w:r>
          </w:p>
        </w:tc>
      </w:tr>
      <w:tr w:rsidR="00AF6E27" w:rsidRPr="00584C61" w14:paraId="27E50DB4" w14:textId="77777777" w:rsidTr="00A209EC">
        <w:trPr>
          <w:trHeight w:val="720"/>
        </w:trPr>
        <w:tc>
          <w:tcPr>
            <w:tcW w:w="2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3216877F" w14:textId="0EE7DD14" w:rsidR="00AF6E27" w:rsidRPr="00584C61" w:rsidRDefault="00503B87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List all Decision Maker’s on the decision-making body.</w:t>
            </w:r>
          </w:p>
        </w:tc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2558ED6D" w14:textId="77777777" w:rsidR="00AF6E27" w:rsidRPr="00584C61" w:rsidRDefault="00AF6E27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584C61">
              <w:rPr>
                <w:rFonts w:cstheme="minorHAnsi"/>
                <w:i/>
                <w:iCs/>
                <w:sz w:val="20"/>
                <w:szCs w:val="20"/>
              </w:rPr>
              <w:t>Individual’s likelihood of support.</w:t>
            </w:r>
          </w:p>
        </w:tc>
        <w:tc>
          <w:tcPr>
            <w:tcW w:w="6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5F9943B7" w14:textId="77777777" w:rsidR="00AF6E27" w:rsidRPr="000C25B4" w:rsidRDefault="00AF6E27" w:rsidP="00A209EC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</w:rPr>
            </w:pP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List all the information you have about the decision makers. Include things such as: </w:t>
            </w:r>
            <w:r w:rsidRPr="005C1F23">
              <w:rPr>
                <w:rFonts w:cstheme="minorHAnsi"/>
                <w:i/>
                <w:iCs/>
                <w:sz w:val="20"/>
                <w:szCs w:val="20"/>
              </w:rPr>
              <w:t>vote</w:t>
            </w: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 record, family, occupation, interests, education, and campaign platform.</w:t>
            </w:r>
          </w:p>
        </w:tc>
        <w:tc>
          <w:tcPr>
            <w:tcW w:w="38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15C7AA83" w14:textId="77777777" w:rsidR="00AF6E27" w:rsidRPr="00584C61" w:rsidRDefault="00AF6E27" w:rsidP="00A209EC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List all the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organizations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, individuals, or clubs your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decision maker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 are affiliated with. This will also help with recruitment strategy.</w:t>
            </w:r>
          </w:p>
        </w:tc>
      </w:tr>
      <w:tr w:rsidR="00AF6E27" w:rsidRPr="0038661C" w14:paraId="1378BD61" w14:textId="77777777" w:rsidTr="00A209EC">
        <w:trPr>
          <w:trHeight w:val="20"/>
        </w:trPr>
        <w:tc>
          <w:tcPr>
            <w:tcW w:w="2834" w:type="dxa"/>
            <w:vMerge w:val="restart"/>
            <w:tcBorders>
              <w:top w:val="single" w:sz="4" w:space="0" w:color="auto"/>
              <w:bottom w:val="nil"/>
            </w:tcBorders>
          </w:tcPr>
          <w:p w14:paraId="194B6904" w14:textId="6A2B940F" w:rsidR="00AF6E27" w:rsidRPr="00584C61" w:rsidRDefault="00A26279" w:rsidP="00A209EC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[Decision Maker]</w:t>
            </w:r>
          </w:p>
          <w:p w14:paraId="7D0881E3" w14:textId="77777777" w:rsidR="00AF6E27" w:rsidRPr="00584C61" w:rsidRDefault="00AF6E27" w:rsidP="00A209EC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sz w:val="20"/>
                <w:szCs w:val="20"/>
              </w:rPr>
              <w:t xml:space="preserve">District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#</w:t>
            </w:r>
          </w:p>
          <w:p w14:paraId="4A6BCD96" w14:textId="77777777" w:rsidR="00AF6E27" w:rsidRDefault="00AF6E27" w:rsidP="00A209EC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2578" behindDoc="0" locked="0" layoutInCell="1" allowOverlap="1" wp14:anchorId="4B85684E" wp14:editId="57FF45E3">
                      <wp:simplePos x="0" y="0"/>
                      <wp:positionH relativeFrom="column">
                        <wp:posOffset>419100</wp:posOffset>
                      </wp:positionH>
                      <wp:positionV relativeFrom="paragraph">
                        <wp:posOffset>78105</wp:posOffset>
                      </wp:positionV>
                      <wp:extent cx="914400" cy="914400"/>
                      <wp:effectExtent l="0" t="0" r="19050" b="19050"/>
                      <wp:wrapTopAndBottom/>
                      <wp:docPr id="16" name="Rectangle 16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DD8CB01" id="Rectangle 16" o:spid="_x0000_s1026" alt="Female Profile" style="position:absolute;margin-left:33pt;margin-top:6.15pt;width:1in;height:1in;z-index:2516725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" strokecolor="black [3213]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</w:p>
          <w:p w14:paraId="24BAD187" w14:textId="77777777" w:rsidR="00AF6E27" w:rsidRPr="00584C61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Contact Information</w:t>
            </w:r>
          </w:p>
          <w:p w14:paraId="2E05004F" w14:textId="77777777" w:rsidR="00AF6E27" w:rsidRPr="00584C61" w:rsidRDefault="00AF6E27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Email]</w:t>
            </w:r>
          </w:p>
          <w:p w14:paraId="10E9AF7E" w14:textId="77777777" w:rsidR="00AF6E27" w:rsidRPr="00584C61" w:rsidRDefault="00AF6E27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Phone]</w:t>
            </w:r>
          </w:p>
          <w:p w14:paraId="6FFE319D" w14:textId="77777777" w:rsidR="00AF6E27" w:rsidRPr="00584C61" w:rsidRDefault="00AF6E27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05C240C3" w14:textId="77777777" w:rsidR="00AF6E27" w:rsidRPr="00584C61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Term Dates</w:t>
            </w:r>
          </w:p>
          <w:p w14:paraId="083B1B89" w14:textId="77777777" w:rsidR="00AF6E27" w:rsidRPr="00584C61" w:rsidRDefault="00AF6E27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MM/YYYY – MM/YYYY]</w:t>
            </w:r>
          </w:p>
          <w:p w14:paraId="5E9C0E11" w14:textId="77777777" w:rsidR="00AF6E27" w:rsidRPr="00584C61" w:rsidRDefault="00AF6E27" w:rsidP="00A209EC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23D47DF7" w14:textId="77777777" w:rsidR="00AF6E27" w:rsidRPr="00584C61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Running for another term?</w:t>
            </w:r>
          </w:p>
          <w:p w14:paraId="29F133C4" w14:textId="77777777" w:rsidR="00AF6E27" w:rsidRPr="00584C61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Yes/No/Unknown]</w:t>
            </w:r>
          </w:p>
          <w:p w14:paraId="255BA12C" w14:textId="77777777" w:rsidR="00AF6E27" w:rsidRPr="00584C61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4742ECF3" w14:textId="77777777" w:rsidR="00AF6E27" w:rsidRPr="00584C61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Social Media</w:t>
            </w:r>
          </w:p>
          <w:p w14:paraId="6D89098E" w14:textId="77777777" w:rsidR="00AF6E27" w:rsidRPr="00584C61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Twitter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3D408047" w14:textId="77777777" w:rsidR="00AF6E27" w:rsidRPr="00584C61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Instagram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6E85E8A6" w14:textId="77777777" w:rsidR="00AF6E27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Facebook link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223B25BD" w14:textId="77777777" w:rsidR="00AF6E27" w:rsidRPr="00C61117" w:rsidRDefault="00AF6E27" w:rsidP="00A209EC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nil"/>
            </w:tcBorders>
          </w:tcPr>
          <w:p w14:paraId="522379D5" w14:textId="77777777" w:rsidR="00AF6E27" w:rsidRPr="006438EE" w:rsidRDefault="00AF6E27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[Yes/No/ Undecided]</w:t>
            </w: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3605C6BB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Past </w:t>
            </w:r>
            <w:r w:rsidRPr="005C1F23">
              <w:rPr>
                <w:rFonts w:cstheme="minorHAnsi"/>
                <w:b/>
                <w:bCs/>
                <w:sz w:val="20"/>
                <w:szCs w:val="20"/>
              </w:rPr>
              <w:t>Voting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 Record</w:t>
            </w:r>
          </w:p>
          <w:p w14:paraId="16A5D26C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2862E95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20B5F08F" w14:textId="77777777" w:rsidR="00AF6E27" w:rsidRPr="006438EE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EDA5D1C" w14:textId="77777777" w:rsidR="00AF6E27" w:rsidRPr="00794218" w:rsidRDefault="00AF6E27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Current Affiliations</w:t>
            </w:r>
          </w:p>
          <w:p w14:paraId="1A330019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1977B8D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B6B9A1B" w14:textId="77777777" w:rsidR="00AF6E27" w:rsidRPr="00794218" w:rsidRDefault="00AF6E27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Past Affiliations</w:t>
            </w:r>
          </w:p>
          <w:p w14:paraId="0A03B509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B44C8BA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[Add text] </w:t>
            </w:r>
          </w:p>
          <w:p w14:paraId="28D552BA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1AD3642B" w14:textId="77777777" w:rsidR="00AF6E27" w:rsidRPr="00794218" w:rsidRDefault="00AF6E27" w:rsidP="00A209EC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olitical </w:t>
            </w:r>
            <w:r w:rsidRPr="00794218">
              <w:rPr>
                <w:rFonts w:cstheme="minorHAnsi"/>
                <w:b/>
                <w:bCs/>
                <w:sz w:val="20"/>
                <w:szCs w:val="20"/>
              </w:rPr>
              <w:t>Allies</w:t>
            </w:r>
          </w:p>
          <w:p w14:paraId="3AB67ABF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58FC2EA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7353018" w14:textId="77777777" w:rsidR="00AF6E27" w:rsidRPr="006438EE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E83058C" w14:textId="77777777" w:rsidR="00AF6E27" w:rsidRPr="00F5463B" w:rsidRDefault="00AF6E27" w:rsidP="00A209EC">
            <w:pPr>
              <w:jc w:val="left"/>
            </w:pPr>
          </w:p>
        </w:tc>
      </w:tr>
      <w:tr w:rsidR="00AF6E27" w:rsidRPr="0038661C" w14:paraId="1211A68D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A05ECD6" w14:textId="77777777" w:rsidR="00AF6E27" w:rsidRPr="0038661C" w:rsidRDefault="00AF6E27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05B82DD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01B8502D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Family Life</w:t>
            </w:r>
          </w:p>
          <w:p w14:paraId="16E87371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EA16628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0D8EE8A" w14:textId="77777777" w:rsidR="00AF6E27" w:rsidRPr="000C25B4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5D43EE16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AF6E27" w:rsidRPr="0038661C" w14:paraId="3A8ADA79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4A2F198F" w14:textId="77777777" w:rsidR="00AF6E27" w:rsidRPr="0038661C" w:rsidRDefault="00AF6E27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0BF44E7B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36737BC2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ccupation</w:t>
            </w:r>
          </w:p>
          <w:p w14:paraId="075F885D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6FF04D0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068A623" w14:textId="77777777" w:rsidR="00AF6E27" w:rsidRPr="000C25B4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39BA48E2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AF6E27" w:rsidRPr="0038661C" w14:paraId="2C7A7BA9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7BEC1BA9" w14:textId="77777777" w:rsidR="00AF6E27" w:rsidRPr="0038661C" w:rsidRDefault="00AF6E27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2BEE1C14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68B80481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Interests</w:t>
            </w:r>
          </w:p>
          <w:p w14:paraId="7691AF83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E072EF2" w14:textId="77777777" w:rsidR="00AF6E27" w:rsidRPr="006438EE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04A0EB96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AF6E27" w:rsidRPr="0038661C" w14:paraId="579AEB40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71E6D5A3" w14:textId="77777777" w:rsidR="00AF6E27" w:rsidRPr="0038661C" w:rsidRDefault="00AF6E27" w:rsidP="00A209EC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3F9EC6DA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493F5DC1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Education</w:t>
            </w:r>
          </w:p>
          <w:p w14:paraId="1EFC96AC" w14:textId="77777777" w:rsidR="00AF6E27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B2D0AFE" w14:textId="77777777" w:rsidR="00AF6E27" w:rsidRPr="000C25B4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6A0B8930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AF6E27" w:rsidRPr="0038661C" w14:paraId="648896FC" w14:textId="77777777" w:rsidTr="00A209EC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6D3FD6E8" w14:textId="77777777" w:rsidR="00AF6E27" w:rsidRPr="0038661C" w:rsidRDefault="00AF6E27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45246842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20C08E0F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Campaign Platform</w:t>
            </w:r>
          </w:p>
          <w:p w14:paraId="1616A660" w14:textId="77777777" w:rsidR="00AF6E27" w:rsidRPr="000C25B4" w:rsidRDefault="00AF6E27" w:rsidP="00A209EC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DF96AF1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  <w:tr w:rsidR="00AF6E27" w:rsidRPr="0038661C" w14:paraId="1A8D25D6" w14:textId="77777777" w:rsidTr="00A209EC">
        <w:trPr>
          <w:trHeight w:val="2555"/>
        </w:trPr>
        <w:tc>
          <w:tcPr>
            <w:tcW w:w="2834" w:type="dxa"/>
            <w:vMerge/>
            <w:tcBorders>
              <w:top w:val="single" w:sz="4" w:space="0" w:color="auto"/>
            </w:tcBorders>
          </w:tcPr>
          <w:p w14:paraId="67153010" w14:textId="77777777" w:rsidR="00AF6E27" w:rsidRPr="0038661C" w:rsidRDefault="00AF6E27" w:rsidP="00A209EC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</w:tcBorders>
          </w:tcPr>
          <w:p w14:paraId="32E1D2F2" w14:textId="77777777" w:rsidR="00AF6E27" w:rsidRPr="0038661C" w:rsidRDefault="00AF6E27" w:rsidP="00A209EC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077" w:type="dxa"/>
            <w:tcBorders>
              <w:top w:val="nil"/>
            </w:tcBorders>
          </w:tcPr>
          <w:p w14:paraId="1C664E6E" w14:textId="77777777" w:rsidR="00AF6E27" w:rsidRPr="000C25B4" w:rsidRDefault="00AF6E27" w:rsidP="00A209EC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>Other</w:t>
            </w:r>
          </w:p>
          <w:p w14:paraId="1BDB9480" w14:textId="77777777" w:rsidR="00AF6E27" w:rsidRPr="000C25B4" w:rsidRDefault="00AF6E27" w:rsidP="00A209EC">
            <w:pPr>
              <w:spacing w:before="0" w:after="0"/>
              <w:ind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vMerge/>
            <w:tcBorders>
              <w:top w:val="single" w:sz="4" w:space="0" w:color="auto"/>
            </w:tcBorders>
            <w:shd w:val="clear" w:color="auto" w:fill="auto"/>
          </w:tcPr>
          <w:p w14:paraId="51DCB15D" w14:textId="77777777" w:rsidR="00AF6E27" w:rsidRPr="0038661C" w:rsidRDefault="00AF6E27" w:rsidP="00A209EC">
            <w:pPr>
              <w:spacing w:before="0" w:after="0"/>
              <w:rPr>
                <w:rFonts w:cstheme="minorHAnsi"/>
                <w:sz w:val="22"/>
                <w:szCs w:val="22"/>
              </w:rPr>
            </w:pPr>
          </w:p>
        </w:tc>
      </w:tr>
    </w:tbl>
    <w:p w14:paraId="194C431F" w14:textId="014E743B" w:rsidR="00A26279" w:rsidRDefault="00A26279" w:rsidP="00715115">
      <w:pPr>
        <w:spacing w:before="0" w:after="160" w:line="259" w:lineRule="auto"/>
        <w:rPr>
          <w:rFonts w:cstheme="minorHAnsi"/>
          <w:sz w:val="22"/>
          <w:szCs w:val="22"/>
        </w:rPr>
      </w:pPr>
    </w:p>
    <w:p w14:paraId="39CDACE3" w14:textId="77777777" w:rsidR="00A26279" w:rsidRDefault="00A26279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A26279" w:rsidRPr="00F278F2" w14:paraId="4E709F00" w14:textId="77777777" w:rsidTr="00B018DE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226E55D0" w14:textId="77777777" w:rsidR="00A26279" w:rsidRPr="00F278F2" w:rsidRDefault="00A26279" w:rsidP="00B018DE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Decision Maker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7DDEC73A" w14:textId="77777777" w:rsidR="00A26279" w:rsidRPr="00F278F2" w:rsidRDefault="00A26279" w:rsidP="00B018DE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olicy Position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668E04E3" w14:textId="77777777" w:rsidR="00A26279" w:rsidRPr="00F278F2" w:rsidRDefault="00A26279" w:rsidP="00B018DE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&amp; Note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715E6C60" w14:textId="77777777" w:rsidR="00A26279" w:rsidRPr="00F278F2" w:rsidRDefault="00A26279" w:rsidP="00B018DE">
            <w:pPr>
              <w:spacing w:before="0" w:after="0"/>
              <w:rPr>
                <w:rFonts w:cstheme="minorHAnsi"/>
                <w:color w:val="FFFFFF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llies &amp; Affiliations</w:t>
            </w:r>
          </w:p>
        </w:tc>
      </w:tr>
      <w:tr w:rsidR="00A26279" w:rsidRPr="00584C61" w14:paraId="28E5565B" w14:textId="77777777" w:rsidTr="00D950E6">
        <w:trPr>
          <w:trHeight w:val="720"/>
        </w:trPr>
        <w:tc>
          <w:tcPr>
            <w:tcW w:w="2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5190B437" w14:textId="74F69B98" w:rsidR="00A26279" w:rsidRPr="00584C61" w:rsidRDefault="00503B87" w:rsidP="00B018DE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List all Decision Maker’s on the decision-making body.</w:t>
            </w:r>
          </w:p>
        </w:tc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375E8D6E" w14:textId="77777777" w:rsidR="00A26279" w:rsidRPr="00584C61" w:rsidRDefault="00A26279" w:rsidP="00B018DE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584C61">
              <w:rPr>
                <w:rFonts w:cstheme="minorHAnsi"/>
                <w:i/>
                <w:iCs/>
                <w:sz w:val="20"/>
                <w:szCs w:val="20"/>
              </w:rPr>
              <w:t>Individual’s likelihood of support.</w:t>
            </w:r>
          </w:p>
        </w:tc>
        <w:tc>
          <w:tcPr>
            <w:tcW w:w="6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1647A92" w14:textId="77777777" w:rsidR="00A26279" w:rsidRPr="000C25B4" w:rsidRDefault="00A26279" w:rsidP="00B018DE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</w:rPr>
            </w:pP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List all the information you have about the decision makers. Include things such as: </w:t>
            </w:r>
            <w:r w:rsidRPr="005C1F23">
              <w:rPr>
                <w:rFonts w:cstheme="minorHAnsi"/>
                <w:i/>
                <w:iCs/>
                <w:sz w:val="20"/>
                <w:szCs w:val="20"/>
              </w:rPr>
              <w:t>vote</w:t>
            </w: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 record, family, occupation, interests, education, and campaign platform.</w:t>
            </w:r>
          </w:p>
        </w:tc>
        <w:tc>
          <w:tcPr>
            <w:tcW w:w="38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6BF0310" w14:textId="77777777" w:rsidR="00A26279" w:rsidRPr="00584C61" w:rsidRDefault="00A26279" w:rsidP="00B018DE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List all the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organizations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, individuals, or clubs your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decision maker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 are affiliated with. This will also help with recruitment strategy.</w:t>
            </w:r>
          </w:p>
        </w:tc>
      </w:tr>
      <w:tr w:rsidR="00A26279" w:rsidRPr="0038661C" w14:paraId="49009E3B" w14:textId="77777777" w:rsidTr="00D950E6">
        <w:trPr>
          <w:trHeight w:val="20"/>
        </w:trPr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</w:tcPr>
          <w:p w14:paraId="012E96DC" w14:textId="77777777" w:rsidR="00A26279" w:rsidRPr="00584C61" w:rsidRDefault="00A26279" w:rsidP="00B018DE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[Decision Maker]</w:t>
            </w:r>
          </w:p>
          <w:p w14:paraId="735E396E" w14:textId="77777777" w:rsidR="00A26279" w:rsidRPr="00584C61" w:rsidRDefault="00A26279" w:rsidP="00B018DE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sz w:val="20"/>
                <w:szCs w:val="20"/>
              </w:rPr>
              <w:t xml:space="preserve">District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#</w:t>
            </w:r>
          </w:p>
          <w:p w14:paraId="00CE240E" w14:textId="77777777" w:rsidR="00A26279" w:rsidRDefault="00A26279" w:rsidP="00B018DE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4626" behindDoc="0" locked="0" layoutInCell="1" allowOverlap="1" wp14:anchorId="37C3140D" wp14:editId="51E50FA9">
                      <wp:simplePos x="0" y="0"/>
                      <wp:positionH relativeFrom="column">
                        <wp:posOffset>419100</wp:posOffset>
                      </wp:positionH>
                      <wp:positionV relativeFrom="paragraph">
                        <wp:posOffset>78105</wp:posOffset>
                      </wp:positionV>
                      <wp:extent cx="914400" cy="914400"/>
                      <wp:effectExtent l="0" t="0" r="19050" b="19050"/>
                      <wp:wrapTopAndBottom/>
                      <wp:docPr id="1" name="Rectangle 1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76A0A1" id="Rectangle 1" o:spid="_x0000_s1026" alt="Female Profile" style="position:absolute;margin-left:33pt;margin-top:6.15pt;width:1in;height:1in;z-index:2516746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" strokecolor="black [3213]" strokeweight="1pt">
                      <v:fill r:id="rId16" o:title="Female Profile" recolor="t" rotate="t" type="frame"/>
                      <w10:wrap type="topAndBottom"/>
                    </v:rect>
                  </w:pict>
                </mc:Fallback>
              </mc:AlternateContent>
            </w:r>
          </w:p>
          <w:p w14:paraId="7F49EC19" w14:textId="77777777" w:rsidR="00A26279" w:rsidRPr="00584C61" w:rsidRDefault="00A26279" w:rsidP="00B018DE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Contact Information</w:t>
            </w:r>
          </w:p>
          <w:p w14:paraId="51F37212" w14:textId="77777777" w:rsidR="00A26279" w:rsidRPr="00584C61" w:rsidRDefault="00A26279" w:rsidP="00B018DE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Email]</w:t>
            </w:r>
          </w:p>
          <w:p w14:paraId="036BECA4" w14:textId="77777777" w:rsidR="00A26279" w:rsidRPr="00584C61" w:rsidRDefault="00A26279" w:rsidP="00B018DE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Phone]</w:t>
            </w:r>
          </w:p>
          <w:p w14:paraId="5E6209B9" w14:textId="77777777" w:rsidR="00A26279" w:rsidRPr="00584C61" w:rsidRDefault="00A26279" w:rsidP="00B018DE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721BD63F" w14:textId="77777777" w:rsidR="00A26279" w:rsidRPr="00584C61" w:rsidRDefault="00A26279" w:rsidP="00B018DE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Term Dates</w:t>
            </w:r>
          </w:p>
          <w:p w14:paraId="30F71923" w14:textId="77777777" w:rsidR="00A26279" w:rsidRPr="00584C61" w:rsidRDefault="00A26279" w:rsidP="00B018DE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MM/YYYY – MM/YYYY]</w:t>
            </w:r>
          </w:p>
          <w:p w14:paraId="128C1D13" w14:textId="77777777" w:rsidR="00A26279" w:rsidRPr="00584C61" w:rsidRDefault="00A26279" w:rsidP="00B018DE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24440EB6" w14:textId="77777777" w:rsidR="00A26279" w:rsidRPr="00584C61" w:rsidRDefault="00A26279" w:rsidP="00B018DE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Running for another term?</w:t>
            </w:r>
          </w:p>
          <w:p w14:paraId="61F5276B" w14:textId="77777777" w:rsidR="00A26279" w:rsidRPr="00584C61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Yes/No/Unknown]</w:t>
            </w:r>
          </w:p>
          <w:p w14:paraId="14F622C5" w14:textId="77777777" w:rsidR="00A26279" w:rsidRPr="00584C61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41A08C73" w14:textId="77777777" w:rsidR="00A26279" w:rsidRPr="00584C61" w:rsidRDefault="00A26279" w:rsidP="00B018DE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Social Media</w:t>
            </w:r>
          </w:p>
          <w:p w14:paraId="4738EA0C" w14:textId="77777777" w:rsidR="00A26279" w:rsidRPr="00584C61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Twitter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6D77B921" w14:textId="77777777" w:rsidR="00A26279" w:rsidRPr="00584C61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Instagram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250620F9" w14:textId="77777777" w:rsidR="00A26279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Facebook link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772BBF34" w14:textId="77777777" w:rsidR="00A26279" w:rsidRPr="00C61117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LinkedIn]</w:t>
            </w:r>
          </w:p>
        </w:tc>
        <w:tc>
          <w:tcPr>
            <w:tcW w:w="1694" w:type="dxa"/>
            <w:tcBorders>
              <w:top w:val="single" w:sz="4" w:space="0" w:color="auto"/>
              <w:bottom w:val="single" w:sz="4" w:space="0" w:color="auto"/>
            </w:tcBorders>
          </w:tcPr>
          <w:p w14:paraId="64532A6B" w14:textId="77777777" w:rsidR="00A26279" w:rsidRPr="006438EE" w:rsidRDefault="00A26279" w:rsidP="00B018DE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[Yes/No/ Undecided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658F46E0" w14:textId="77777777" w:rsidR="00A26279" w:rsidRPr="000C25B4" w:rsidRDefault="00A26279" w:rsidP="00B018DE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Past </w:t>
            </w:r>
            <w:r w:rsidRPr="005C1F23">
              <w:rPr>
                <w:rFonts w:cstheme="minorHAnsi"/>
                <w:b/>
                <w:bCs/>
                <w:sz w:val="20"/>
                <w:szCs w:val="20"/>
              </w:rPr>
              <w:t>Voting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 Record</w:t>
            </w:r>
          </w:p>
          <w:p w14:paraId="449EF0D1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20895BEB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097FF9E" w14:textId="77777777" w:rsidR="00A26279" w:rsidRPr="006438EE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36218B" w14:textId="77777777" w:rsidR="00A26279" w:rsidRPr="00794218" w:rsidRDefault="00A26279" w:rsidP="00B018DE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Current Affiliations</w:t>
            </w:r>
          </w:p>
          <w:p w14:paraId="21B1C6D6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C25C49A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FF41F04" w14:textId="77777777" w:rsidR="00A26279" w:rsidRPr="00794218" w:rsidRDefault="00A26279" w:rsidP="00B018DE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Past Affiliations</w:t>
            </w:r>
          </w:p>
          <w:p w14:paraId="2356927A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4B3E2ABC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[Add text] </w:t>
            </w:r>
          </w:p>
          <w:p w14:paraId="2AFA5506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609CA224" w14:textId="77777777" w:rsidR="00A26279" w:rsidRPr="00794218" w:rsidRDefault="00A26279" w:rsidP="00B018DE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olitical </w:t>
            </w:r>
            <w:r w:rsidRPr="00794218">
              <w:rPr>
                <w:rFonts w:cstheme="minorHAnsi"/>
                <w:b/>
                <w:bCs/>
                <w:sz w:val="20"/>
                <w:szCs w:val="20"/>
              </w:rPr>
              <w:t>Allies</w:t>
            </w:r>
          </w:p>
          <w:p w14:paraId="74052C8C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58ADF2A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B9FFBBD" w14:textId="77777777" w:rsidR="00A26279" w:rsidRPr="006438EE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3896552" w14:textId="77777777" w:rsidR="00A26279" w:rsidRPr="00F5463B" w:rsidRDefault="00A26279" w:rsidP="00B018DE">
            <w:pPr>
              <w:jc w:val="left"/>
            </w:pPr>
          </w:p>
        </w:tc>
      </w:tr>
    </w:tbl>
    <w:p w14:paraId="0C82644C" w14:textId="23B34BFB" w:rsidR="00A26279" w:rsidRDefault="00A26279" w:rsidP="00715115">
      <w:pPr>
        <w:spacing w:before="0" w:after="160" w:line="259" w:lineRule="auto"/>
        <w:rPr>
          <w:rFonts w:cstheme="minorHAnsi"/>
          <w:sz w:val="22"/>
          <w:szCs w:val="22"/>
        </w:rPr>
      </w:pPr>
    </w:p>
    <w:p w14:paraId="3076ABD5" w14:textId="77777777" w:rsidR="00A26279" w:rsidRDefault="00A26279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A26279" w:rsidRPr="00F278F2" w14:paraId="30AF5549" w14:textId="77777777" w:rsidTr="00B018DE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3AAE770" w14:textId="77777777" w:rsidR="00A26279" w:rsidRPr="00F278F2" w:rsidRDefault="00A26279" w:rsidP="00B018DE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Decision Maker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E7DA474" w14:textId="77777777" w:rsidR="00A26279" w:rsidRPr="00F278F2" w:rsidRDefault="00A26279" w:rsidP="00B018DE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olicy Position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151ADE25" w14:textId="77777777" w:rsidR="00A26279" w:rsidRPr="00F278F2" w:rsidRDefault="00A26279" w:rsidP="00B018DE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&amp; Note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2C8E96A" w14:textId="77777777" w:rsidR="00A26279" w:rsidRPr="00F278F2" w:rsidRDefault="00A26279" w:rsidP="00B018DE">
            <w:pPr>
              <w:spacing w:before="0" w:after="0"/>
              <w:rPr>
                <w:rFonts w:cstheme="minorHAnsi"/>
                <w:color w:val="FFFFFF"/>
                <w:sz w:val="24"/>
                <w:szCs w:val="24"/>
              </w:rPr>
            </w:pPr>
            <w:r w:rsidRPr="00F278F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llies &amp; Affiliations</w:t>
            </w:r>
          </w:p>
        </w:tc>
      </w:tr>
      <w:tr w:rsidR="00A26279" w:rsidRPr="00584C61" w14:paraId="76645C76" w14:textId="77777777" w:rsidTr="00D950E6">
        <w:trPr>
          <w:trHeight w:val="720"/>
        </w:trPr>
        <w:tc>
          <w:tcPr>
            <w:tcW w:w="2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516799D3" w14:textId="52759664" w:rsidR="00A26279" w:rsidRPr="00584C61" w:rsidRDefault="00503B87" w:rsidP="00B018DE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List all Decision Maker’s on the decision-making body.</w:t>
            </w:r>
          </w:p>
        </w:tc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0E85185C" w14:textId="77777777" w:rsidR="00A26279" w:rsidRPr="00584C61" w:rsidRDefault="00A26279" w:rsidP="00B018DE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584C61">
              <w:rPr>
                <w:rFonts w:cstheme="minorHAnsi"/>
                <w:i/>
                <w:iCs/>
                <w:sz w:val="20"/>
                <w:szCs w:val="20"/>
              </w:rPr>
              <w:t>Individual’s likelihood of support.</w:t>
            </w:r>
          </w:p>
        </w:tc>
        <w:tc>
          <w:tcPr>
            <w:tcW w:w="6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230439B2" w14:textId="77777777" w:rsidR="00A26279" w:rsidRPr="000C25B4" w:rsidRDefault="00A26279" w:rsidP="00B018DE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</w:rPr>
            </w:pP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List all the information you have about the decision makers. Include things such as: </w:t>
            </w:r>
            <w:r w:rsidRPr="005C1F23">
              <w:rPr>
                <w:rFonts w:cstheme="minorHAnsi"/>
                <w:i/>
                <w:iCs/>
                <w:sz w:val="20"/>
                <w:szCs w:val="20"/>
              </w:rPr>
              <w:t>vote</w:t>
            </w:r>
            <w:r w:rsidRPr="000C25B4">
              <w:rPr>
                <w:rFonts w:cstheme="minorHAnsi"/>
                <w:i/>
                <w:iCs/>
                <w:sz w:val="20"/>
                <w:szCs w:val="20"/>
              </w:rPr>
              <w:t xml:space="preserve"> record, family, occupation, interests, education, and campaign platform.</w:t>
            </w:r>
          </w:p>
        </w:tc>
        <w:tc>
          <w:tcPr>
            <w:tcW w:w="38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742624F2" w14:textId="77777777" w:rsidR="00A26279" w:rsidRPr="00584C61" w:rsidRDefault="00A26279" w:rsidP="00B018DE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List all the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organizations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, individuals, or clubs your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decision maker</w:t>
            </w:r>
            <w:r w:rsidRPr="000B026E">
              <w:rPr>
                <w:rFonts w:cstheme="minorHAnsi"/>
                <w:i/>
                <w:iCs/>
                <w:sz w:val="20"/>
                <w:szCs w:val="20"/>
              </w:rPr>
              <w:t xml:space="preserve"> are affiliated with. This will also help with recruitment strategy.</w:t>
            </w:r>
          </w:p>
        </w:tc>
      </w:tr>
      <w:tr w:rsidR="00A26279" w:rsidRPr="0038661C" w14:paraId="49B77866" w14:textId="77777777" w:rsidTr="00D950E6">
        <w:trPr>
          <w:trHeight w:val="20"/>
        </w:trPr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</w:tcPr>
          <w:p w14:paraId="033C0126" w14:textId="77777777" w:rsidR="00A26279" w:rsidRPr="00584C61" w:rsidRDefault="00A26279" w:rsidP="00B018DE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[Decision Maker]</w:t>
            </w:r>
          </w:p>
          <w:p w14:paraId="3004C009" w14:textId="77777777" w:rsidR="00A26279" w:rsidRPr="00584C61" w:rsidRDefault="00A26279" w:rsidP="00B018DE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sz w:val="20"/>
                <w:szCs w:val="20"/>
              </w:rPr>
              <w:t xml:space="preserve">District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#</w:t>
            </w:r>
          </w:p>
          <w:p w14:paraId="4147D9B6" w14:textId="77777777" w:rsidR="00A26279" w:rsidRDefault="00A26279" w:rsidP="00B018DE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</w:rPr>
            </w:pPr>
            <w:r w:rsidRPr="00584C61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6674" behindDoc="0" locked="0" layoutInCell="1" allowOverlap="1" wp14:anchorId="1E92B07B" wp14:editId="7C8926D6">
                      <wp:simplePos x="0" y="0"/>
                      <wp:positionH relativeFrom="column">
                        <wp:posOffset>419100</wp:posOffset>
                      </wp:positionH>
                      <wp:positionV relativeFrom="paragraph">
                        <wp:posOffset>78105</wp:posOffset>
                      </wp:positionV>
                      <wp:extent cx="914400" cy="914400"/>
                      <wp:effectExtent l="0" t="0" r="19050" b="19050"/>
                      <wp:wrapTopAndBottom/>
                      <wp:docPr id="2" name="Rectangle 2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0BDB560" id="Rectangle 2" o:spid="_x0000_s1026" alt="Female Profile" style="position:absolute;margin-left:33pt;margin-top:6.15pt;width:1in;height:1in;z-index:2516766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" strokecolor="black [3213]" strokeweight="1pt">
                      <v:fill r:id="rId16" o:title="Female Profile" recolor="t" rotate="t" type="frame"/>
                      <w10:wrap type="topAndBottom"/>
                    </v:rect>
                  </w:pict>
                </mc:Fallback>
              </mc:AlternateContent>
            </w:r>
          </w:p>
          <w:p w14:paraId="7C77EDAF" w14:textId="77777777" w:rsidR="00A26279" w:rsidRPr="00584C61" w:rsidRDefault="00A26279" w:rsidP="00B018DE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Contact Information</w:t>
            </w:r>
          </w:p>
          <w:p w14:paraId="1FE65939" w14:textId="77777777" w:rsidR="00A26279" w:rsidRPr="00584C61" w:rsidRDefault="00A26279" w:rsidP="00B018DE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Email]</w:t>
            </w:r>
          </w:p>
          <w:p w14:paraId="62F9A2EA" w14:textId="77777777" w:rsidR="00A26279" w:rsidRPr="00584C61" w:rsidRDefault="00A26279" w:rsidP="00B018DE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Phone]</w:t>
            </w:r>
          </w:p>
          <w:p w14:paraId="1DEBE897" w14:textId="77777777" w:rsidR="00A26279" w:rsidRPr="00584C61" w:rsidRDefault="00A26279" w:rsidP="00B018DE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7E46ACD0" w14:textId="77777777" w:rsidR="00A26279" w:rsidRPr="00584C61" w:rsidRDefault="00A26279" w:rsidP="00B018DE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 xml:space="preserve">  </w:t>
            </w:r>
            <w:r w:rsidRPr="00E72F7C">
              <w:rPr>
                <w:rFonts w:cstheme="minorHAnsi"/>
                <w:b/>
                <w:bCs/>
                <w:sz w:val="20"/>
                <w:szCs w:val="20"/>
              </w:rPr>
              <w:t>Term Dates</w:t>
            </w:r>
          </w:p>
          <w:p w14:paraId="78609E19" w14:textId="77777777" w:rsidR="00A26279" w:rsidRPr="00584C61" w:rsidRDefault="00A26279" w:rsidP="00B018DE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MM/YYYY – MM/YYYY]</w:t>
            </w:r>
          </w:p>
          <w:p w14:paraId="2D9E0CB6" w14:textId="77777777" w:rsidR="00A26279" w:rsidRPr="00584C61" w:rsidRDefault="00A26279" w:rsidP="00B018DE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235A5DB0" w14:textId="77777777" w:rsidR="00A26279" w:rsidRPr="00584C61" w:rsidRDefault="00A26279" w:rsidP="00B018DE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Running for another term?</w:t>
            </w:r>
          </w:p>
          <w:p w14:paraId="5CC8EBEC" w14:textId="77777777" w:rsidR="00A26279" w:rsidRPr="00584C61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Yes/No/Unknown]</w:t>
            </w:r>
          </w:p>
          <w:p w14:paraId="230FA569" w14:textId="77777777" w:rsidR="00A26279" w:rsidRPr="00584C61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</w:p>
          <w:p w14:paraId="2A497D78" w14:textId="77777777" w:rsidR="00A26279" w:rsidRPr="00584C61" w:rsidRDefault="00A26279" w:rsidP="00B018DE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584C61">
              <w:rPr>
                <w:rFonts w:cstheme="minorHAnsi"/>
                <w:b/>
                <w:bCs/>
                <w:sz w:val="20"/>
                <w:szCs w:val="20"/>
              </w:rPr>
              <w:t>Social Media</w:t>
            </w:r>
          </w:p>
          <w:p w14:paraId="605F33A4" w14:textId="77777777" w:rsidR="00A26279" w:rsidRPr="00584C61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Twitter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3F4D0C9F" w14:textId="77777777" w:rsidR="00A26279" w:rsidRPr="00584C61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Instagram handl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09E9F4C6" w14:textId="77777777" w:rsidR="00A26279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584C61">
              <w:rPr>
                <w:rFonts w:cstheme="minorHAnsi"/>
                <w:sz w:val="20"/>
                <w:szCs w:val="20"/>
              </w:rPr>
              <w:t>Facebook link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6F600E91" w14:textId="77777777" w:rsidR="00A26279" w:rsidRPr="00C61117" w:rsidRDefault="00A26279" w:rsidP="00B018DE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LinkedIn]</w:t>
            </w:r>
          </w:p>
        </w:tc>
        <w:tc>
          <w:tcPr>
            <w:tcW w:w="1694" w:type="dxa"/>
            <w:tcBorders>
              <w:top w:val="single" w:sz="4" w:space="0" w:color="auto"/>
              <w:bottom w:val="single" w:sz="4" w:space="0" w:color="auto"/>
            </w:tcBorders>
          </w:tcPr>
          <w:p w14:paraId="531BCB2F" w14:textId="77777777" w:rsidR="00A26279" w:rsidRPr="006438EE" w:rsidRDefault="00A26279" w:rsidP="00B018DE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[Yes/No/ Undecided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6C4EA350" w14:textId="77777777" w:rsidR="00A26279" w:rsidRPr="000C25B4" w:rsidRDefault="00A26279" w:rsidP="00B018DE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Past </w:t>
            </w:r>
            <w:r w:rsidRPr="005C1F23">
              <w:rPr>
                <w:rFonts w:cstheme="minorHAnsi"/>
                <w:b/>
                <w:bCs/>
                <w:sz w:val="20"/>
                <w:szCs w:val="20"/>
              </w:rPr>
              <w:t>Voting</w:t>
            </w:r>
            <w:r w:rsidRPr="000C25B4">
              <w:rPr>
                <w:rFonts w:cstheme="minorHAnsi"/>
                <w:b/>
                <w:bCs/>
                <w:sz w:val="20"/>
                <w:szCs w:val="20"/>
              </w:rPr>
              <w:t xml:space="preserve"> Record</w:t>
            </w:r>
          </w:p>
          <w:p w14:paraId="1FDC1AB7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9F9B2A0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5B467D4A" w14:textId="77777777" w:rsidR="00A26279" w:rsidRPr="006438EE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</w:tc>
        <w:tc>
          <w:tcPr>
            <w:tcW w:w="38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415F91" w14:textId="77777777" w:rsidR="00A26279" w:rsidRPr="00794218" w:rsidRDefault="00A26279" w:rsidP="00B018DE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Current Affiliations</w:t>
            </w:r>
          </w:p>
          <w:p w14:paraId="78FC15CA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9DCD799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2847F41B" w14:textId="77777777" w:rsidR="00A26279" w:rsidRPr="00794218" w:rsidRDefault="00A26279" w:rsidP="00B018DE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 w:rsidRPr="00794218">
              <w:rPr>
                <w:rFonts w:cstheme="minorHAnsi"/>
                <w:b/>
                <w:bCs/>
                <w:sz w:val="20"/>
                <w:szCs w:val="20"/>
              </w:rPr>
              <w:t>Past Affiliations</w:t>
            </w:r>
          </w:p>
          <w:p w14:paraId="6B6C7C75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BEF8DBD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[Add text] </w:t>
            </w:r>
          </w:p>
          <w:p w14:paraId="701D619A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323637E6" w14:textId="77777777" w:rsidR="00A26279" w:rsidRPr="00794218" w:rsidRDefault="00A26279" w:rsidP="00B018DE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olitical </w:t>
            </w:r>
            <w:r w:rsidRPr="00794218">
              <w:rPr>
                <w:rFonts w:cstheme="minorHAnsi"/>
                <w:b/>
                <w:bCs/>
                <w:sz w:val="20"/>
                <w:szCs w:val="20"/>
              </w:rPr>
              <w:t>Allies</w:t>
            </w:r>
          </w:p>
          <w:p w14:paraId="650B3C35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B11AC4B" w14:textId="77777777" w:rsidR="00A26279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700BC0CA" w14:textId="77777777" w:rsidR="00A26279" w:rsidRPr="006438EE" w:rsidRDefault="00A26279" w:rsidP="00B018DE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Add text]</w:t>
            </w:r>
          </w:p>
          <w:p w14:paraId="0DEFF5DB" w14:textId="77777777" w:rsidR="00A26279" w:rsidRPr="00F5463B" w:rsidRDefault="00A26279" w:rsidP="00B018DE">
            <w:pPr>
              <w:jc w:val="left"/>
            </w:pPr>
          </w:p>
        </w:tc>
      </w:tr>
    </w:tbl>
    <w:p w14:paraId="400BE740" w14:textId="77777777" w:rsidR="008346F9" w:rsidRPr="0038661C" w:rsidRDefault="008346F9" w:rsidP="00715115">
      <w:pPr>
        <w:spacing w:before="0" w:after="160" w:line="259" w:lineRule="auto"/>
        <w:rPr>
          <w:rFonts w:cstheme="minorHAnsi"/>
          <w:sz w:val="22"/>
          <w:szCs w:val="22"/>
        </w:rPr>
      </w:pPr>
    </w:p>
    <w:sectPr w:rsidR="008346F9" w:rsidRPr="0038661C" w:rsidSect="00380853">
      <w:headerReference w:type="default" r:id="rId17"/>
      <w:footerReference w:type="default" r:id="rId18"/>
      <w:headerReference w:type="first" r:id="rId19"/>
      <w:footerReference w:type="first" r:id="rId20"/>
      <w:pgSz w:w="15840" w:h="12240" w:orient="landscape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F51D3B" w14:textId="77777777" w:rsidR="000F052B" w:rsidRDefault="000F052B" w:rsidP="0031270E">
      <w:r>
        <w:separator/>
      </w:r>
    </w:p>
    <w:p w14:paraId="0E6F3196" w14:textId="77777777" w:rsidR="000F052B" w:rsidRDefault="000F052B" w:rsidP="0031270E"/>
    <w:p w14:paraId="5ACDF01A" w14:textId="77777777" w:rsidR="000F052B" w:rsidRDefault="000F052B" w:rsidP="0031270E"/>
    <w:p w14:paraId="29810085" w14:textId="77777777" w:rsidR="000F052B" w:rsidRDefault="000F052B" w:rsidP="0031270E"/>
    <w:p w14:paraId="54FDB772" w14:textId="77777777" w:rsidR="000F052B" w:rsidRDefault="000F052B" w:rsidP="0031270E"/>
  </w:endnote>
  <w:endnote w:type="continuationSeparator" w:id="0">
    <w:p w14:paraId="7C5DFEA9" w14:textId="77777777" w:rsidR="000F052B" w:rsidRDefault="000F052B" w:rsidP="0031270E">
      <w:r>
        <w:continuationSeparator/>
      </w:r>
    </w:p>
    <w:p w14:paraId="3CFF872A" w14:textId="77777777" w:rsidR="000F052B" w:rsidRDefault="000F052B" w:rsidP="0031270E"/>
    <w:p w14:paraId="31F13425" w14:textId="77777777" w:rsidR="000F052B" w:rsidRDefault="000F052B" w:rsidP="0031270E"/>
    <w:p w14:paraId="0D6A39C6" w14:textId="77777777" w:rsidR="000F052B" w:rsidRDefault="000F052B" w:rsidP="0031270E"/>
    <w:p w14:paraId="3F371B99" w14:textId="77777777" w:rsidR="000F052B" w:rsidRDefault="000F052B" w:rsidP="0031270E"/>
  </w:endnote>
  <w:endnote w:type="continuationNotice" w:id="1">
    <w:p w14:paraId="3E241009" w14:textId="77777777" w:rsidR="000F052B" w:rsidRDefault="000F052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8369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2536BD" w14:textId="0FDE2E46" w:rsidR="00AE012E" w:rsidRDefault="00AE012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510997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8AAA93" w14:textId="0AFED3D9" w:rsidR="00605FDC" w:rsidRDefault="00AF6E27" w:rsidP="00AF6E2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C6BBA0" w14:textId="77777777" w:rsidR="000F052B" w:rsidRDefault="000F052B" w:rsidP="0031270E">
      <w:r>
        <w:separator/>
      </w:r>
    </w:p>
    <w:p w14:paraId="7C18CB94" w14:textId="77777777" w:rsidR="000F052B" w:rsidRDefault="000F052B" w:rsidP="0031270E"/>
    <w:p w14:paraId="5E46E0AE" w14:textId="77777777" w:rsidR="000F052B" w:rsidRDefault="000F052B" w:rsidP="0031270E"/>
    <w:p w14:paraId="60264D0C" w14:textId="77777777" w:rsidR="000F052B" w:rsidRDefault="000F052B" w:rsidP="0031270E"/>
    <w:p w14:paraId="3866BD65" w14:textId="77777777" w:rsidR="000F052B" w:rsidRDefault="000F052B" w:rsidP="0031270E"/>
  </w:footnote>
  <w:footnote w:type="continuationSeparator" w:id="0">
    <w:p w14:paraId="40D5E4DB" w14:textId="77777777" w:rsidR="000F052B" w:rsidRDefault="000F052B" w:rsidP="0031270E">
      <w:r>
        <w:continuationSeparator/>
      </w:r>
    </w:p>
    <w:p w14:paraId="68B9714F" w14:textId="77777777" w:rsidR="000F052B" w:rsidRDefault="000F052B" w:rsidP="0031270E"/>
    <w:p w14:paraId="2D3CD60B" w14:textId="77777777" w:rsidR="000F052B" w:rsidRDefault="000F052B" w:rsidP="0031270E"/>
    <w:p w14:paraId="11EC1E85" w14:textId="77777777" w:rsidR="000F052B" w:rsidRDefault="000F052B" w:rsidP="0031270E"/>
    <w:p w14:paraId="2A5B8279" w14:textId="77777777" w:rsidR="000F052B" w:rsidRDefault="000F052B" w:rsidP="0031270E"/>
  </w:footnote>
  <w:footnote w:type="continuationNotice" w:id="1">
    <w:p w14:paraId="5CE0AC06" w14:textId="77777777" w:rsidR="000F052B" w:rsidRDefault="000F052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4B0A41" w14:textId="2B6A6493" w:rsidR="0038661C" w:rsidRDefault="00AE012E" w:rsidP="0006692D">
    <w:pPr>
      <w:pStyle w:val="Header"/>
      <w:spacing w:before="0"/>
      <w:jc w:val="center"/>
      <w:rPr>
        <w:b/>
        <w:bCs/>
        <w:sz w:val="24"/>
        <w:szCs w:val="24"/>
        <w:u w:val="single"/>
      </w:rPr>
    </w:pPr>
    <w:r w:rsidRPr="00605FDC">
      <w:rPr>
        <w:b/>
        <w:bCs/>
        <w:sz w:val="24"/>
        <w:szCs w:val="24"/>
        <w:u w:val="single"/>
      </w:rPr>
      <w:t>Decision Making Matrix</w:t>
    </w:r>
  </w:p>
  <w:sdt>
    <w:sdtPr>
      <w:rPr>
        <w:b/>
        <w:bCs/>
        <w:sz w:val="24"/>
        <w:szCs w:val="24"/>
      </w:rPr>
      <w:alias w:val="Subject"/>
      <w:tag w:val=""/>
      <w:id w:val="-1101719643"/>
      <w:placeholder>
        <w:docPart w:val="5A6C368415FA4C1284EF38EC56931483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2BA117DF" w14:textId="19A7AFAC" w:rsidR="00AF6E27" w:rsidRPr="00AF6E27" w:rsidRDefault="00AF6E27" w:rsidP="0006692D">
        <w:pPr>
          <w:pStyle w:val="Header"/>
          <w:spacing w:before="0" w:after="240"/>
          <w:jc w:val="center"/>
          <w:rPr>
            <w:b/>
            <w:bCs/>
            <w:sz w:val="24"/>
            <w:szCs w:val="24"/>
          </w:rPr>
        </w:pPr>
        <w:r w:rsidRPr="00AF6E27">
          <w:rPr>
            <w:b/>
            <w:bCs/>
            <w:sz w:val="24"/>
            <w:szCs w:val="24"/>
          </w:rPr>
          <w:t>[Campaign]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27F17" w14:textId="06D99D9C" w:rsidR="00AF6E27" w:rsidRPr="00AF6E27" w:rsidRDefault="00AF6E27" w:rsidP="0006692D">
    <w:pPr>
      <w:pStyle w:val="Header"/>
      <w:spacing w:before="0"/>
      <w:jc w:val="center"/>
      <w:rPr>
        <w:b/>
        <w:bCs/>
        <w:sz w:val="24"/>
        <w:szCs w:val="24"/>
        <w:u w:val="single"/>
      </w:rPr>
    </w:pPr>
    <w:r w:rsidRPr="00605FDC">
      <w:rPr>
        <w:b/>
        <w:bCs/>
        <w:sz w:val="24"/>
        <w:szCs w:val="24"/>
        <w:u w:val="single"/>
      </w:rPr>
      <w:t>Decision Making Matri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B3F31"/>
    <w:multiLevelType w:val="hybridMultilevel"/>
    <w:tmpl w:val="03763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8D0"/>
    <w:multiLevelType w:val="hybridMultilevel"/>
    <w:tmpl w:val="C4300320"/>
    <w:lvl w:ilvl="0" w:tplc="A880D6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32E36"/>
    <w:multiLevelType w:val="hybridMultilevel"/>
    <w:tmpl w:val="0CAA2334"/>
    <w:lvl w:ilvl="0" w:tplc="32B4747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5794C"/>
    <w:multiLevelType w:val="hybridMultilevel"/>
    <w:tmpl w:val="5636D88A"/>
    <w:lvl w:ilvl="0" w:tplc="167AA820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A6D36"/>
    <w:multiLevelType w:val="hybridMultilevel"/>
    <w:tmpl w:val="7DFEE62E"/>
    <w:lvl w:ilvl="0" w:tplc="1C5A2458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  <w14:textOutline w14:w="9525" w14:cap="rnd" w14:cmpd="sng" w14:algn="ctr">
          <w14:solidFill>
            <w14:schemeClr w14:val="bg1"/>
          </w14:solidFill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774F0"/>
    <w:multiLevelType w:val="hybridMultilevel"/>
    <w:tmpl w:val="BF76B256"/>
    <w:lvl w:ilvl="0" w:tplc="0282A6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6078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B434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9640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BC1C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6208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C282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28A5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C073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2E63F5B"/>
    <w:multiLevelType w:val="hybridMultilevel"/>
    <w:tmpl w:val="830E3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E461D"/>
    <w:multiLevelType w:val="hybridMultilevel"/>
    <w:tmpl w:val="2DCEA3CA"/>
    <w:lvl w:ilvl="0" w:tplc="32B4747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403C1"/>
    <w:multiLevelType w:val="hybridMultilevel"/>
    <w:tmpl w:val="5CD6FC00"/>
    <w:lvl w:ilvl="0" w:tplc="167AA820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A6CE6"/>
    <w:multiLevelType w:val="hybridMultilevel"/>
    <w:tmpl w:val="7B2E1030"/>
    <w:lvl w:ilvl="0" w:tplc="54EA089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50C9A"/>
    <w:multiLevelType w:val="hybridMultilevel"/>
    <w:tmpl w:val="4104B706"/>
    <w:lvl w:ilvl="0" w:tplc="167AA820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D32D18"/>
    <w:multiLevelType w:val="hybridMultilevel"/>
    <w:tmpl w:val="708067A0"/>
    <w:lvl w:ilvl="0" w:tplc="17161D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7AA820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61CADEA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D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70F1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5AA8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DEEE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3AAF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0E59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30D35FD"/>
    <w:multiLevelType w:val="hybridMultilevel"/>
    <w:tmpl w:val="C24C9A12"/>
    <w:lvl w:ilvl="0" w:tplc="17161D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84CE7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CADE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D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70F1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5AA8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DEEE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3AAF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0E59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A074C88"/>
    <w:multiLevelType w:val="hybridMultilevel"/>
    <w:tmpl w:val="767023A4"/>
    <w:lvl w:ilvl="0" w:tplc="32B4747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74FBE"/>
    <w:multiLevelType w:val="hybridMultilevel"/>
    <w:tmpl w:val="E79E4468"/>
    <w:lvl w:ilvl="0" w:tplc="A540F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CC8A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A465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8D7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921F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5029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60D1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2E8C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C65E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BA0554"/>
    <w:multiLevelType w:val="hybridMultilevel"/>
    <w:tmpl w:val="4B30D270"/>
    <w:lvl w:ilvl="0" w:tplc="2C0E617E">
      <w:start w:val="1"/>
      <w:numFmt w:val="bullet"/>
      <w:lvlText w:val="&lt;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5E475F"/>
    <w:multiLevelType w:val="hybridMultilevel"/>
    <w:tmpl w:val="8D022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63539E"/>
    <w:multiLevelType w:val="hybridMultilevel"/>
    <w:tmpl w:val="21D2B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302FD9"/>
    <w:multiLevelType w:val="hybridMultilevel"/>
    <w:tmpl w:val="BED80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CE22B9"/>
    <w:multiLevelType w:val="hybridMultilevel"/>
    <w:tmpl w:val="9E7EE6CC"/>
    <w:lvl w:ilvl="0" w:tplc="32B4747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B20ABF"/>
    <w:multiLevelType w:val="hybridMultilevel"/>
    <w:tmpl w:val="EAFECD80"/>
    <w:lvl w:ilvl="0" w:tplc="32B4747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D97AF6"/>
    <w:multiLevelType w:val="hybridMultilevel"/>
    <w:tmpl w:val="EDE63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0C2A15"/>
    <w:multiLevelType w:val="hybridMultilevel"/>
    <w:tmpl w:val="45D67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746460"/>
    <w:multiLevelType w:val="hybridMultilevel"/>
    <w:tmpl w:val="1D280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72A40"/>
    <w:multiLevelType w:val="hybridMultilevel"/>
    <w:tmpl w:val="0AD0240A"/>
    <w:lvl w:ilvl="0" w:tplc="DCFC6E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B2D2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B4C9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CCC6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A663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30F3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ABE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228D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60D9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A517C1"/>
    <w:multiLevelType w:val="hybridMultilevel"/>
    <w:tmpl w:val="FCC01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F60E00"/>
    <w:multiLevelType w:val="hybridMultilevel"/>
    <w:tmpl w:val="A6EAEC34"/>
    <w:lvl w:ilvl="0" w:tplc="36BAE1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BAA1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3497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D8C7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CE1C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E6C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76F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4ADB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2E67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44E3232"/>
    <w:multiLevelType w:val="hybridMultilevel"/>
    <w:tmpl w:val="D0D86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A6024D"/>
    <w:multiLevelType w:val="hybridMultilevel"/>
    <w:tmpl w:val="C866A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D3289C"/>
    <w:multiLevelType w:val="hybridMultilevel"/>
    <w:tmpl w:val="26E2F536"/>
    <w:lvl w:ilvl="0" w:tplc="167AA820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741CAB"/>
    <w:multiLevelType w:val="hybridMultilevel"/>
    <w:tmpl w:val="05AE380C"/>
    <w:lvl w:ilvl="0" w:tplc="167AA820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25"/>
  </w:num>
  <w:num w:numId="5">
    <w:abstractNumId w:val="26"/>
  </w:num>
  <w:num w:numId="6">
    <w:abstractNumId w:val="9"/>
  </w:num>
  <w:num w:numId="7">
    <w:abstractNumId w:val="19"/>
  </w:num>
  <w:num w:numId="8">
    <w:abstractNumId w:val="13"/>
  </w:num>
  <w:num w:numId="9">
    <w:abstractNumId w:val="7"/>
  </w:num>
  <w:num w:numId="10">
    <w:abstractNumId w:val="2"/>
  </w:num>
  <w:num w:numId="11">
    <w:abstractNumId w:val="20"/>
  </w:num>
  <w:num w:numId="12">
    <w:abstractNumId w:val="0"/>
  </w:num>
  <w:num w:numId="13">
    <w:abstractNumId w:val="6"/>
  </w:num>
  <w:num w:numId="14">
    <w:abstractNumId w:val="30"/>
  </w:num>
  <w:num w:numId="15">
    <w:abstractNumId w:val="29"/>
  </w:num>
  <w:num w:numId="16">
    <w:abstractNumId w:val="4"/>
  </w:num>
  <w:num w:numId="17">
    <w:abstractNumId w:val="15"/>
  </w:num>
  <w:num w:numId="18">
    <w:abstractNumId w:val="10"/>
  </w:num>
  <w:num w:numId="19">
    <w:abstractNumId w:val="3"/>
  </w:num>
  <w:num w:numId="20">
    <w:abstractNumId w:val="8"/>
  </w:num>
  <w:num w:numId="21">
    <w:abstractNumId w:val="28"/>
  </w:num>
  <w:num w:numId="22">
    <w:abstractNumId w:val="17"/>
  </w:num>
  <w:num w:numId="23">
    <w:abstractNumId w:val="24"/>
  </w:num>
  <w:num w:numId="24">
    <w:abstractNumId w:val="14"/>
  </w:num>
  <w:num w:numId="25">
    <w:abstractNumId w:val="21"/>
  </w:num>
  <w:num w:numId="26">
    <w:abstractNumId w:val="27"/>
  </w:num>
  <w:num w:numId="27">
    <w:abstractNumId w:val="16"/>
  </w:num>
  <w:num w:numId="28">
    <w:abstractNumId w:val="23"/>
  </w:num>
  <w:num w:numId="29">
    <w:abstractNumId w:val="18"/>
  </w:num>
  <w:num w:numId="30">
    <w:abstractNumId w:val="1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TIzsjQ1NzEwMjNV0lEKTi0uzszPAykwNKwFAOPJWxstAAAA"/>
  </w:docVars>
  <w:rsids>
    <w:rsidRoot w:val="00BB52F1"/>
    <w:rsid w:val="000077F2"/>
    <w:rsid w:val="00024E50"/>
    <w:rsid w:val="0003233C"/>
    <w:rsid w:val="00032DD1"/>
    <w:rsid w:val="00035453"/>
    <w:rsid w:val="000406B4"/>
    <w:rsid w:val="000412C3"/>
    <w:rsid w:val="00046417"/>
    <w:rsid w:val="00050443"/>
    <w:rsid w:val="00066684"/>
    <w:rsid w:val="0006692D"/>
    <w:rsid w:val="000704B1"/>
    <w:rsid w:val="0007089C"/>
    <w:rsid w:val="0007188B"/>
    <w:rsid w:val="00074270"/>
    <w:rsid w:val="00074486"/>
    <w:rsid w:val="0007599E"/>
    <w:rsid w:val="00080526"/>
    <w:rsid w:val="000A02F3"/>
    <w:rsid w:val="000A5609"/>
    <w:rsid w:val="000A5E50"/>
    <w:rsid w:val="000B026E"/>
    <w:rsid w:val="000B419F"/>
    <w:rsid w:val="000C25B4"/>
    <w:rsid w:val="000D06B8"/>
    <w:rsid w:val="000E6FFB"/>
    <w:rsid w:val="000F052B"/>
    <w:rsid w:val="000F6594"/>
    <w:rsid w:val="001008C1"/>
    <w:rsid w:val="00101D9F"/>
    <w:rsid w:val="00102EB7"/>
    <w:rsid w:val="0010530E"/>
    <w:rsid w:val="00120BAA"/>
    <w:rsid w:val="00124778"/>
    <w:rsid w:val="0012545A"/>
    <w:rsid w:val="00125EFB"/>
    <w:rsid w:val="00126289"/>
    <w:rsid w:val="0012777D"/>
    <w:rsid w:val="00127C88"/>
    <w:rsid w:val="00135B4D"/>
    <w:rsid w:val="00151AAA"/>
    <w:rsid w:val="00160E05"/>
    <w:rsid w:val="00163889"/>
    <w:rsid w:val="00170B25"/>
    <w:rsid w:val="00177104"/>
    <w:rsid w:val="0017710B"/>
    <w:rsid w:val="00190844"/>
    <w:rsid w:val="00196206"/>
    <w:rsid w:val="001A0DF6"/>
    <w:rsid w:val="001A327E"/>
    <w:rsid w:val="001C1388"/>
    <w:rsid w:val="001C4021"/>
    <w:rsid w:val="001D0639"/>
    <w:rsid w:val="001E0E41"/>
    <w:rsid w:val="001E2E0B"/>
    <w:rsid w:val="001E5BDA"/>
    <w:rsid w:val="001F4A41"/>
    <w:rsid w:val="001F5024"/>
    <w:rsid w:val="001F7582"/>
    <w:rsid w:val="00216E07"/>
    <w:rsid w:val="002216F5"/>
    <w:rsid w:val="002234EE"/>
    <w:rsid w:val="00233717"/>
    <w:rsid w:val="002342C9"/>
    <w:rsid w:val="00236753"/>
    <w:rsid w:val="00241D0C"/>
    <w:rsid w:val="00250A41"/>
    <w:rsid w:val="00252060"/>
    <w:rsid w:val="0025400D"/>
    <w:rsid w:val="0025733E"/>
    <w:rsid w:val="00264893"/>
    <w:rsid w:val="00267BF7"/>
    <w:rsid w:val="002756A1"/>
    <w:rsid w:val="00276D41"/>
    <w:rsid w:val="00283757"/>
    <w:rsid w:val="002923C8"/>
    <w:rsid w:val="002950E5"/>
    <w:rsid w:val="00295557"/>
    <w:rsid w:val="002A5084"/>
    <w:rsid w:val="002C6C40"/>
    <w:rsid w:val="002D29E2"/>
    <w:rsid w:val="002D319B"/>
    <w:rsid w:val="002D7BA3"/>
    <w:rsid w:val="002E0E45"/>
    <w:rsid w:val="002F14DF"/>
    <w:rsid w:val="002F1E5A"/>
    <w:rsid w:val="002F35B9"/>
    <w:rsid w:val="002F681F"/>
    <w:rsid w:val="002F7998"/>
    <w:rsid w:val="00306B0C"/>
    <w:rsid w:val="00307F86"/>
    <w:rsid w:val="0031270E"/>
    <w:rsid w:val="0031459A"/>
    <w:rsid w:val="00315CFA"/>
    <w:rsid w:val="00317F2A"/>
    <w:rsid w:val="0032660A"/>
    <w:rsid w:val="00335B45"/>
    <w:rsid w:val="0033797C"/>
    <w:rsid w:val="003401C2"/>
    <w:rsid w:val="00341E1D"/>
    <w:rsid w:val="00345483"/>
    <w:rsid w:val="003472B5"/>
    <w:rsid w:val="00350022"/>
    <w:rsid w:val="0035614F"/>
    <w:rsid w:val="003574CB"/>
    <w:rsid w:val="00360819"/>
    <w:rsid w:val="00380853"/>
    <w:rsid w:val="00381351"/>
    <w:rsid w:val="00383EBD"/>
    <w:rsid w:val="0038661C"/>
    <w:rsid w:val="003A0BF7"/>
    <w:rsid w:val="003A7BFB"/>
    <w:rsid w:val="003B1D04"/>
    <w:rsid w:val="003B6D2D"/>
    <w:rsid w:val="003C6B2B"/>
    <w:rsid w:val="003D3115"/>
    <w:rsid w:val="003D3B04"/>
    <w:rsid w:val="003E4570"/>
    <w:rsid w:val="003F0851"/>
    <w:rsid w:val="004021FA"/>
    <w:rsid w:val="00406F2C"/>
    <w:rsid w:val="00407B77"/>
    <w:rsid w:val="004255C3"/>
    <w:rsid w:val="00430A55"/>
    <w:rsid w:val="0045458D"/>
    <w:rsid w:val="00455ACE"/>
    <w:rsid w:val="00472382"/>
    <w:rsid w:val="00474B73"/>
    <w:rsid w:val="0048145E"/>
    <w:rsid w:val="00483DC9"/>
    <w:rsid w:val="00485750"/>
    <w:rsid w:val="00485B7E"/>
    <w:rsid w:val="00495768"/>
    <w:rsid w:val="00497C52"/>
    <w:rsid w:val="004A4289"/>
    <w:rsid w:val="004A66FF"/>
    <w:rsid w:val="004B030C"/>
    <w:rsid w:val="004B0363"/>
    <w:rsid w:val="004B26A2"/>
    <w:rsid w:val="004B2F95"/>
    <w:rsid w:val="004B66FD"/>
    <w:rsid w:val="004C05C1"/>
    <w:rsid w:val="004C3514"/>
    <w:rsid w:val="004C4C2C"/>
    <w:rsid w:val="004D0249"/>
    <w:rsid w:val="004E7D63"/>
    <w:rsid w:val="00502392"/>
    <w:rsid w:val="00502420"/>
    <w:rsid w:val="005034FB"/>
    <w:rsid w:val="00503B87"/>
    <w:rsid w:val="00507B5C"/>
    <w:rsid w:val="00512E6A"/>
    <w:rsid w:val="00515C83"/>
    <w:rsid w:val="0053099C"/>
    <w:rsid w:val="005336D1"/>
    <w:rsid w:val="00533FCB"/>
    <w:rsid w:val="0053792C"/>
    <w:rsid w:val="00540DEE"/>
    <w:rsid w:val="00551F4F"/>
    <w:rsid w:val="0055656A"/>
    <w:rsid w:val="00563063"/>
    <w:rsid w:val="00571626"/>
    <w:rsid w:val="00584A93"/>
    <w:rsid w:val="00584C61"/>
    <w:rsid w:val="005968A9"/>
    <w:rsid w:val="00597821"/>
    <w:rsid w:val="005A44EA"/>
    <w:rsid w:val="005C1F23"/>
    <w:rsid w:val="005C5F99"/>
    <w:rsid w:val="005D3248"/>
    <w:rsid w:val="005E2379"/>
    <w:rsid w:val="005F33FC"/>
    <w:rsid w:val="005F48EE"/>
    <w:rsid w:val="005F4AAC"/>
    <w:rsid w:val="005F5422"/>
    <w:rsid w:val="0060077A"/>
    <w:rsid w:val="0060193C"/>
    <w:rsid w:val="006030A9"/>
    <w:rsid w:val="00605FDC"/>
    <w:rsid w:val="0060626C"/>
    <w:rsid w:val="00617382"/>
    <w:rsid w:val="0063206C"/>
    <w:rsid w:val="00632C38"/>
    <w:rsid w:val="00635C36"/>
    <w:rsid w:val="00636031"/>
    <w:rsid w:val="0063704F"/>
    <w:rsid w:val="00640AEE"/>
    <w:rsid w:val="0064127B"/>
    <w:rsid w:val="0064138C"/>
    <w:rsid w:val="006438EE"/>
    <w:rsid w:val="006473AC"/>
    <w:rsid w:val="0065264A"/>
    <w:rsid w:val="00667347"/>
    <w:rsid w:val="00667E6B"/>
    <w:rsid w:val="0067118F"/>
    <w:rsid w:val="00674268"/>
    <w:rsid w:val="00677A26"/>
    <w:rsid w:val="00683F08"/>
    <w:rsid w:val="00687CE0"/>
    <w:rsid w:val="00690ED2"/>
    <w:rsid w:val="00694B30"/>
    <w:rsid w:val="00695FBE"/>
    <w:rsid w:val="00696193"/>
    <w:rsid w:val="00697EC4"/>
    <w:rsid w:val="006A0DA5"/>
    <w:rsid w:val="006A26F3"/>
    <w:rsid w:val="006B1C63"/>
    <w:rsid w:val="006B7057"/>
    <w:rsid w:val="006C7771"/>
    <w:rsid w:val="006E0026"/>
    <w:rsid w:val="006E056E"/>
    <w:rsid w:val="006E7A1A"/>
    <w:rsid w:val="006F0530"/>
    <w:rsid w:val="006F05EA"/>
    <w:rsid w:val="006F135C"/>
    <w:rsid w:val="00701187"/>
    <w:rsid w:val="00702023"/>
    <w:rsid w:val="00705B4B"/>
    <w:rsid w:val="0070706F"/>
    <w:rsid w:val="00707744"/>
    <w:rsid w:val="00715115"/>
    <w:rsid w:val="007233AE"/>
    <w:rsid w:val="007250DD"/>
    <w:rsid w:val="00735B95"/>
    <w:rsid w:val="00735DEE"/>
    <w:rsid w:val="007366C3"/>
    <w:rsid w:val="00737766"/>
    <w:rsid w:val="007461B2"/>
    <w:rsid w:val="00753255"/>
    <w:rsid w:val="00755163"/>
    <w:rsid w:val="007552A4"/>
    <w:rsid w:val="00763159"/>
    <w:rsid w:val="00764BB8"/>
    <w:rsid w:val="00767922"/>
    <w:rsid w:val="0077128D"/>
    <w:rsid w:val="0077427E"/>
    <w:rsid w:val="00781D1B"/>
    <w:rsid w:val="0078691A"/>
    <w:rsid w:val="00794218"/>
    <w:rsid w:val="007A469B"/>
    <w:rsid w:val="007A677D"/>
    <w:rsid w:val="007B2FB3"/>
    <w:rsid w:val="007B6A85"/>
    <w:rsid w:val="007C23B0"/>
    <w:rsid w:val="007C5E58"/>
    <w:rsid w:val="007C6122"/>
    <w:rsid w:val="007D11D6"/>
    <w:rsid w:val="007D4CA5"/>
    <w:rsid w:val="007D7333"/>
    <w:rsid w:val="007E2820"/>
    <w:rsid w:val="007E2DDE"/>
    <w:rsid w:val="007E73E2"/>
    <w:rsid w:val="007F5B0F"/>
    <w:rsid w:val="007F7919"/>
    <w:rsid w:val="00801BC1"/>
    <w:rsid w:val="00806025"/>
    <w:rsid w:val="00807187"/>
    <w:rsid w:val="00823A57"/>
    <w:rsid w:val="00824688"/>
    <w:rsid w:val="00827405"/>
    <w:rsid w:val="008346F9"/>
    <w:rsid w:val="00836862"/>
    <w:rsid w:val="008408DD"/>
    <w:rsid w:val="00843EDA"/>
    <w:rsid w:val="00846609"/>
    <w:rsid w:val="00852DEF"/>
    <w:rsid w:val="00861A78"/>
    <w:rsid w:val="00863BB2"/>
    <w:rsid w:val="00882371"/>
    <w:rsid w:val="008900E9"/>
    <w:rsid w:val="008953D6"/>
    <w:rsid w:val="00896B27"/>
    <w:rsid w:val="008A2995"/>
    <w:rsid w:val="008A429E"/>
    <w:rsid w:val="008B475F"/>
    <w:rsid w:val="008C7AC2"/>
    <w:rsid w:val="008D2708"/>
    <w:rsid w:val="008D44F0"/>
    <w:rsid w:val="008E100A"/>
    <w:rsid w:val="008F2E65"/>
    <w:rsid w:val="008F3D07"/>
    <w:rsid w:val="0090110F"/>
    <w:rsid w:val="00905483"/>
    <w:rsid w:val="0091111D"/>
    <w:rsid w:val="00912FD9"/>
    <w:rsid w:val="00914E19"/>
    <w:rsid w:val="00922DB1"/>
    <w:rsid w:val="00924278"/>
    <w:rsid w:val="00927D8B"/>
    <w:rsid w:val="00927FB6"/>
    <w:rsid w:val="00943976"/>
    <w:rsid w:val="009536F0"/>
    <w:rsid w:val="009636EA"/>
    <w:rsid w:val="009717E3"/>
    <w:rsid w:val="009804C2"/>
    <w:rsid w:val="00991A25"/>
    <w:rsid w:val="00993E05"/>
    <w:rsid w:val="009950C2"/>
    <w:rsid w:val="00996554"/>
    <w:rsid w:val="009A122C"/>
    <w:rsid w:val="009A328D"/>
    <w:rsid w:val="009A3368"/>
    <w:rsid w:val="009A3CAC"/>
    <w:rsid w:val="009A570F"/>
    <w:rsid w:val="009A7616"/>
    <w:rsid w:val="009B7AFC"/>
    <w:rsid w:val="009C1029"/>
    <w:rsid w:val="009C5D61"/>
    <w:rsid w:val="009C75B6"/>
    <w:rsid w:val="009D3BD1"/>
    <w:rsid w:val="009E294D"/>
    <w:rsid w:val="009E6829"/>
    <w:rsid w:val="009E68A9"/>
    <w:rsid w:val="009F26B4"/>
    <w:rsid w:val="009F6CBD"/>
    <w:rsid w:val="009F7C76"/>
    <w:rsid w:val="00A0580B"/>
    <w:rsid w:val="00A21688"/>
    <w:rsid w:val="00A23B1B"/>
    <w:rsid w:val="00A23DE6"/>
    <w:rsid w:val="00A26279"/>
    <w:rsid w:val="00A275ED"/>
    <w:rsid w:val="00A33790"/>
    <w:rsid w:val="00A34D5F"/>
    <w:rsid w:val="00A3692E"/>
    <w:rsid w:val="00A46B7F"/>
    <w:rsid w:val="00A507DF"/>
    <w:rsid w:val="00A5352B"/>
    <w:rsid w:val="00A53CD5"/>
    <w:rsid w:val="00A72482"/>
    <w:rsid w:val="00A82AC9"/>
    <w:rsid w:val="00A83DF0"/>
    <w:rsid w:val="00A840C2"/>
    <w:rsid w:val="00A85F3D"/>
    <w:rsid w:val="00A93092"/>
    <w:rsid w:val="00A94205"/>
    <w:rsid w:val="00AA5CAA"/>
    <w:rsid w:val="00AA6C36"/>
    <w:rsid w:val="00AB1595"/>
    <w:rsid w:val="00AB2336"/>
    <w:rsid w:val="00AD0B6C"/>
    <w:rsid w:val="00AD3551"/>
    <w:rsid w:val="00AE012E"/>
    <w:rsid w:val="00AE3012"/>
    <w:rsid w:val="00AF1FE5"/>
    <w:rsid w:val="00AF3CFA"/>
    <w:rsid w:val="00AF6E27"/>
    <w:rsid w:val="00B016FE"/>
    <w:rsid w:val="00B025BA"/>
    <w:rsid w:val="00B038B2"/>
    <w:rsid w:val="00B1676E"/>
    <w:rsid w:val="00B172D8"/>
    <w:rsid w:val="00B20C4E"/>
    <w:rsid w:val="00B25D7A"/>
    <w:rsid w:val="00B31C04"/>
    <w:rsid w:val="00B33512"/>
    <w:rsid w:val="00B33D48"/>
    <w:rsid w:val="00B50B8B"/>
    <w:rsid w:val="00B53FD5"/>
    <w:rsid w:val="00B66792"/>
    <w:rsid w:val="00B71F3D"/>
    <w:rsid w:val="00B727ED"/>
    <w:rsid w:val="00B73FE1"/>
    <w:rsid w:val="00B84F00"/>
    <w:rsid w:val="00B94AE3"/>
    <w:rsid w:val="00BA189E"/>
    <w:rsid w:val="00BA2655"/>
    <w:rsid w:val="00BA6864"/>
    <w:rsid w:val="00BB1005"/>
    <w:rsid w:val="00BB52F1"/>
    <w:rsid w:val="00BC6A47"/>
    <w:rsid w:val="00BD4EC2"/>
    <w:rsid w:val="00BD6B7E"/>
    <w:rsid w:val="00BE0322"/>
    <w:rsid w:val="00BE1315"/>
    <w:rsid w:val="00BE14F4"/>
    <w:rsid w:val="00BE4531"/>
    <w:rsid w:val="00BF36C0"/>
    <w:rsid w:val="00BF3917"/>
    <w:rsid w:val="00C00216"/>
    <w:rsid w:val="00C018EF"/>
    <w:rsid w:val="00C04300"/>
    <w:rsid w:val="00C04D54"/>
    <w:rsid w:val="00C149EF"/>
    <w:rsid w:val="00C211C7"/>
    <w:rsid w:val="00C2362C"/>
    <w:rsid w:val="00C313B7"/>
    <w:rsid w:val="00C4099E"/>
    <w:rsid w:val="00C455D1"/>
    <w:rsid w:val="00C45E2F"/>
    <w:rsid w:val="00C46B7A"/>
    <w:rsid w:val="00C46D08"/>
    <w:rsid w:val="00C50126"/>
    <w:rsid w:val="00C572AE"/>
    <w:rsid w:val="00C57DED"/>
    <w:rsid w:val="00C61117"/>
    <w:rsid w:val="00C644D6"/>
    <w:rsid w:val="00C66AF1"/>
    <w:rsid w:val="00C677ED"/>
    <w:rsid w:val="00C706C4"/>
    <w:rsid w:val="00C70D4D"/>
    <w:rsid w:val="00C72154"/>
    <w:rsid w:val="00C72FE0"/>
    <w:rsid w:val="00C762BA"/>
    <w:rsid w:val="00C830E8"/>
    <w:rsid w:val="00C878B2"/>
    <w:rsid w:val="00C943B6"/>
    <w:rsid w:val="00CB2CBB"/>
    <w:rsid w:val="00CC4DA2"/>
    <w:rsid w:val="00CC7FE0"/>
    <w:rsid w:val="00CE182B"/>
    <w:rsid w:val="00CE1AEE"/>
    <w:rsid w:val="00CE44AE"/>
    <w:rsid w:val="00CF1148"/>
    <w:rsid w:val="00CF1EEB"/>
    <w:rsid w:val="00CF2495"/>
    <w:rsid w:val="00D003D0"/>
    <w:rsid w:val="00D060E9"/>
    <w:rsid w:val="00D234AD"/>
    <w:rsid w:val="00D302B6"/>
    <w:rsid w:val="00D31B75"/>
    <w:rsid w:val="00D31E9D"/>
    <w:rsid w:val="00D31FB0"/>
    <w:rsid w:val="00D33CFE"/>
    <w:rsid w:val="00D449BC"/>
    <w:rsid w:val="00D52878"/>
    <w:rsid w:val="00D67561"/>
    <w:rsid w:val="00D71C16"/>
    <w:rsid w:val="00D778F3"/>
    <w:rsid w:val="00D80490"/>
    <w:rsid w:val="00D819D6"/>
    <w:rsid w:val="00D876A3"/>
    <w:rsid w:val="00D94162"/>
    <w:rsid w:val="00D94550"/>
    <w:rsid w:val="00D950E6"/>
    <w:rsid w:val="00DA7772"/>
    <w:rsid w:val="00DB0F03"/>
    <w:rsid w:val="00DB38B6"/>
    <w:rsid w:val="00DB5BA6"/>
    <w:rsid w:val="00DB7FD9"/>
    <w:rsid w:val="00DC12E2"/>
    <w:rsid w:val="00DC7E4D"/>
    <w:rsid w:val="00DD3929"/>
    <w:rsid w:val="00DE343F"/>
    <w:rsid w:val="00DE45CD"/>
    <w:rsid w:val="00E02C9B"/>
    <w:rsid w:val="00E2756B"/>
    <w:rsid w:val="00E33095"/>
    <w:rsid w:val="00E3797F"/>
    <w:rsid w:val="00E44727"/>
    <w:rsid w:val="00E46255"/>
    <w:rsid w:val="00E52C3A"/>
    <w:rsid w:val="00E53DD1"/>
    <w:rsid w:val="00E5610F"/>
    <w:rsid w:val="00E604B0"/>
    <w:rsid w:val="00E64B28"/>
    <w:rsid w:val="00E708D5"/>
    <w:rsid w:val="00E7268B"/>
    <w:rsid w:val="00E72F7C"/>
    <w:rsid w:val="00E73B87"/>
    <w:rsid w:val="00E82688"/>
    <w:rsid w:val="00E82846"/>
    <w:rsid w:val="00E85FD3"/>
    <w:rsid w:val="00E86956"/>
    <w:rsid w:val="00EA17DB"/>
    <w:rsid w:val="00EB0E1A"/>
    <w:rsid w:val="00EB54F0"/>
    <w:rsid w:val="00EB5CFE"/>
    <w:rsid w:val="00ED25CB"/>
    <w:rsid w:val="00ED6319"/>
    <w:rsid w:val="00ED7E2A"/>
    <w:rsid w:val="00EE382A"/>
    <w:rsid w:val="00EE5F3E"/>
    <w:rsid w:val="00EE703D"/>
    <w:rsid w:val="00EF0AE9"/>
    <w:rsid w:val="00EF2A00"/>
    <w:rsid w:val="00EF2FB1"/>
    <w:rsid w:val="00F00E62"/>
    <w:rsid w:val="00F01BCF"/>
    <w:rsid w:val="00F02399"/>
    <w:rsid w:val="00F0505E"/>
    <w:rsid w:val="00F10031"/>
    <w:rsid w:val="00F118D1"/>
    <w:rsid w:val="00F125B5"/>
    <w:rsid w:val="00F12A5A"/>
    <w:rsid w:val="00F14294"/>
    <w:rsid w:val="00F15017"/>
    <w:rsid w:val="00F17BC2"/>
    <w:rsid w:val="00F23927"/>
    <w:rsid w:val="00F239E5"/>
    <w:rsid w:val="00F24DA9"/>
    <w:rsid w:val="00F257FE"/>
    <w:rsid w:val="00F26BE9"/>
    <w:rsid w:val="00F2783C"/>
    <w:rsid w:val="00F278F2"/>
    <w:rsid w:val="00F34634"/>
    <w:rsid w:val="00F42E3D"/>
    <w:rsid w:val="00F53AC5"/>
    <w:rsid w:val="00F5463B"/>
    <w:rsid w:val="00F600B9"/>
    <w:rsid w:val="00F63521"/>
    <w:rsid w:val="00F639B6"/>
    <w:rsid w:val="00F70939"/>
    <w:rsid w:val="00F748DD"/>
    <w:rsid w:val="00F8502F"/>
    <w:rsid w:val="00F87732"/>
    <w:rsid w:val="00F947A4"/>
    <w:rsid w:val="00FA0F6B"/>
    <w:rsid w:val="00FC027C"/>
    <w:rsid w:val="00FC05B5"/>
    <w:rsid w:val="00FC07CC"/>
    <w:rsid w:val="00FC0AB2"/>
    <w:rsid w:val="00FC1BB0"/>
    <w:rsid w:val="00FC38A3"/>
    <w:rsid w:val="00FC6F6A"/>
    <w:rsid w:val="00FD1465"/>
    <w:rsid w:val="00FD16D4"/>
    <w:rsid w:val="00FD5DF7"/>
    <w:rsid w:val="00FD6E2E"/>
    <w:rsid w:val="00FE3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09F883"/>
  <w15:chartTrackingRefBased/>
  <w15:docId w15:val="{7EE3A399-A9AA-435E-B11C-7BCD7428D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70E"/>
    <w:pPr>
      <w:spacing w:before="180" w:after="180" w:line="276" w:lineRule="auto"/>
    </w:pPr>
    <w:rPr>
      <w:sz w:val="23"/>
      <w:szCs w:val="23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0BAA"/>
    <w:pPr>
      <w:pBdr>
        <w:bottom w:val="single" w:sz="4" w:space="1" w:color="595959" w:themeColor="text1" w:themeTint="A6"/>
      </w:pBdr>
      <w:spacing w:before="60" w:after="60"/>
      <w:outlineLvl w:val="0"/>
    </w:pPr>
    <w:rPr>
      <w:rFonts w:cstheme="minorHAnsi"/>
      <w:b/>
      <w:bCs/>
      <w:color w:val="404040" w:themeColor="text1" w:themeTint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0363"/>
    <w:pPr>
      <w:outlineLvl w:val="1"/>
    </w:pPr>
    <w:rPr>
      <w:b/>
      <w:bCs/>
      <w:color w:val="315D60" w:themeColor="accent5" w:themeShade="8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BF3917"/>
    <w:pPr>
      <w:spacing w:after="100"/>
    </w:pPr>
    <w:rPr>
      <w:color w:val="0D0D0D" w:themeColor="text1" w:themeTint="F2"/>
    </w:rPr>
  </w:style>
  <w:style w:type="paragraph" w:styleId="Header">
    <w:name w:val="header"/>
    <w:basedOn w:val="Normal"/>
    <w:link w:val="HeaderChar"/>
    <w:uiPriority w:val="99"/>
    <w:unhideWhenUsed/>
    <w:rsid w:val="00BB52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2F1"/>
  </w:style>
  <w:style w:type="paragraph" w:styleId="Footer">
    <w:name w:val="footer"/>
    <w:basedOn w:val="Normal"/>
    <w:link w:val="FooterChar"/>
    <w:uiPriority w:val="99"/>
    <w:unhideWhenUsed/>
    <w:rsid w:val="00BB52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2F1"/>
  </w:style>
  <w:style w:type="table" w:styleId="TableGrid">
    <w:name w:val="Table Grid"/>
    <w:basedOn w:val="TableNormal"/>
    <w:uiPriority w:val="39"/>
    <w:rsid w:val="00BB52F1"/>
    <w:pPr>
      <w:spacing w:after="0" w:line="240" w:lineRule="auto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52F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2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2F1"/>
    <w:rPr>
      <w:rFonts w:ascii="Segoe UI" w:hAnsi="Segoe UI" w:cs="Segoe UI"/>
      <w:sz w:val="18"/>
      <w:szCs w:val="18"/>
    </w:rPr>
  </w:style>
  <w:style w:type="paragraph" w:customStyle="1" w:styleId="Heading1Alt">
    <w:name w:val="Heading 1 Alt"/>
    <w:basedOn w:val="Heading2"/>
    <w:uiPriority w:val="1"/>
    <w:qFormat/>
    <w:rsid w:val="002D7BA3"/>
    <w:pPr>
      <w:spacing w:before="60" w:after="60" w:line="240" w:lineRule="auto"/>
      <w:ind w:right="4320"/>
      <w:jc w:val="both"/>
    </w:pPr>
    <w:rPr>
      <w:rFonts w:eastAsia="Times New Roman" w:cs="Times New Roman"/>
      <w:b w:val="0"/>
      <w:bCs w:val="0"/>
      <w:iCs/>
      <w:noProof/>
      <w:color w:val="000000" w:themeColor="text1"/>
      <w14:textFill>
        <w14:solidFill>
          <w14:schemeClr w14:val="tx1">
            <w14:lumMod w14:val="85000"/>
            <w14:lumOff w14:val="15000"/>
            <w14:lumMod w14:val="50000"/>
          </w14:schemeClr>
        </w14:solidFill>
      </w14:textFill>
    </w:rPr>
  </w:style>
  <w:style w:type="character" w:customStyle="1" w:styleId="Heading2Char">
    <w:name w:val="Heading 2 Char"/>
    <w:basedOn w:val="DefaultParagraphFont"/>
    <w:link w:val="Heading2"/>
    <w:uiPriority w:val="9"/>
    <w:rsid w:val="004B0363"/>
    <w:rPr>
      <w:b/>
      <w:bCs/>
      <w:color w:val="315D60" w:themeColor="accent5" w:themeShade="80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3500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500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00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00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002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5002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F2A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73FE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20BAA"/>
    <w:rPr>
      <w:rFonts w:cstheme="minorHAnsi"/>
      <w:b/>
      <w:bCs/>
      <w:color w:val="404040" w:themeColor="text1" w:themeTint="BF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4B26A2"/>
    <w:pPr>
      <w:spacing w:after="0" w:line="242" w:lineRule="auto"/>
    </w:pPr>
    <w:rPr>
      <w:rFonts w:asciiTheme="majorHAnsi" w:eastAsia="Times New Roman" w:hAnsiTheme="majorHAnsi" w:cs="Times New Roman"/>
      <w:b/>
      <w:color w:val="315D60" w:themeColor="accent5" w:themeShade="80"/>
      <w:sz w:val="44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4B26A2"/>
    <w:rPr>
      <w:rFonts w:asciiTheme="majorHAnsi" w:eastAsia="Times New Roman" w:hAnsiTheme="majorHAnsi" w:cs="Times New Roman"/>
      <w:b/>
      <w:color w:val="315D60" w:themeColor="accent5" w:themeShade="80"/>
      <w:sz w:val="4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26A2"/>
    <w:pPr>
      <w:spacing w:after="0" w:line="240" w:lineRule="auto"/>
      <w:outlineLvl w:val="0"/>
    </w:pPr>
    <w:rPr>
      <w:rFonts w:asciiTheme="majorHAnsi" w:eastAsia="Times New Roman" w:hAnsiTheme="majorHAnsi" w:cs="Times New Roman"/>
      <w:bCs/>
      <w:i/>
      <w:iCs/>
      <w:color w:val="404040" w:themeColor="text1" w:themeTint="BF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4B26A2"/>
    <w:rPr>
      <w:rFonts w:asciiTheme="majorHAnsi" w:eastAsia="Times New Roman" w:hAnsiTheme="majorHAnsi" w:cs="Times New Roman"/>
      <w:bCs/>
      <w:i/>
      <w:iCs/>
      <w:color w:val="404040" w:themeColor="text1" w:themeTint="BF"/>
      <w:sz w:val="32"/>
      <w:szCs w:val="32"/>
    </w:rPr>
  </w:style>
  <w:style w:type="character" w:styleId="UnresolvedMention">
    <w:name w:val="Unresolved Mention"/>
    <w:basedOn w:val="DefaultParagraphFont"/>
    <w:uiPriority w:val="99"/>
    <w:unhideWhenUsed/>
    <w:rsid w:val="009717E3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31270E"/>
    <w:rPr>
      <w:rFonts w:cstheme="minorHAnsi"/>
      <w:b/>
      <w:bCs/>
      <w:i/>
      <w:iCs/>
      <w:color w:val="315D60" w:themeColor="accent5" w:themeShade="80"/>
      <w:sz w:val="23"/>
      <w:szCs w:val="23"/>
    </w:rPr>
  </w:style>
  <w:style w:type="character" w:styleId="Strong">
    <w:name w:val="Strong"/>
    <w:basedOn w:val="DefaultParagraphFont"/>
    <w:uiPriority w:val="22"/>
    <w:qFormat/>
    <w:rsid w:val="00B727ED"/>
    <w:rPr>
      <w:color w:val="F27658" w:themeColor="accent2"/>
    </w:rPr>
  </w:style>
  <w:style w:type="character" w:styleId="SubtleEmphasis">
    <w:name w:val="Subtle Emphasis"/>
    <w:basedOn w:val="DefaultParagraphFont"/>
    <w:uiPriority w:val="19"/>
    <w:qFormat/>
    <w:rsid w:val="007D4CA5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9C5D61"/>
    <w:pPr>
      <w:spacing w:after="0" w:line="240" w:lineRule="auto"/>
    </w:pPr>
    <w:rPr>
      <w:sz w:val="23"/>
      <w:szCs w:val="23"/>
    </w:rPr>
  </w:style>
  <w:style w:type="character" w:styleId="FollowedHyperlink">
    <w:name w:val="FollowedHyperlink"/>
    <w:basedOn w:val="DefaultParagraphFont"/>
    <w:uiPriority w:val="99"/>
    <w:semiHidden/>
    <w:unhideWhenUsed/>
    <w:rsid w:val="00252060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B20C4E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923C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09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5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9367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38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412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182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1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81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95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3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9672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organizingtoendtobacco.org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sv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4655768D674689914CF99B31F9D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699BD-B705-4068-B8B8-7B659B378437}"/>
      </w:docPartPr>
      <w:docPartBody>
        <w:p w:rsidR="00D20E98" w:rsidRDefault="00CE306E">
          <w:r w:rsidRPr="00B37D46">
            <w:rPr>
              <w:rStyle w:val="PlaceholderText"/>
            </w:rPr>
            <w:t>[Subject]</w:t>
          </w:r>
        </w:p>
      </w:docPartBody>
    </w:docPart>
    <w:docPart>
      <w:docPartPr>
        <w:name w:val="5A6C368415FA4C1284EF38EC56931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D79A4-D3EF-4338-B35D-5E099DD28C25}"/>
      </w:docPartPr>
      <w:docPartBody>
        <w:p w:rsidR="00D20E98" w:rsidRDefault="00CE306E">
          <w:r w:rsidRPr="00B37D46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306E"/>
    <w:rsid w:val="008762D1"/>
    <w:rsid w:val="00CE306E"/>
    <w:rsid w:val="00D20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306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END_Temp Color">
      <a:dk1>
        <a:sysClr val="windowText" lastClr="000000"/>
      </a:dk1>
      <a:lt1>
        <a:sysClr val="window" lastClr="FFFFFF"/>
      </a:lt1>
      <a:dk2>
        <a:srgbClr val="71656A"/>
      </a:dk2>
      <a:lt2>
        <a:srgbClr val="E7E6E6"/>
      </a:lt2>
      <a:accent1>
        <a:srgbClr val="AFC4E5"/>
      </a:accent1>
      <a:accent2>
        <a:srgbClr val="F27658"/>
      </a:accent2>
      <a:accent3>
        <a:srgbClr val="A99EA2"/>
      </a:accent3>
      <a:accent4>
        <a:srgbClr val="FBBA59"/>
      </a:accent4>
      <a:accent5>
        <a:srgbClr val="6FB0B5"/>
      </a:accent5>
      <a:accent6>
        <a:srgbClr val="D7B5C6"/>
      </a:accent6>
      <a:hlink>
        <a:srgbClr val="0563C1"/>
      </a:hlink>
      <a:folHlink>
        <a:srgbClr val="954F72"/>
      </a:folHlink>
    </a:clrScheme>
    <a:fontScheme name="AHA Temp Font">
      <a:majorFont>
        <a:latin typeface="Century Gothic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f4f22ede-e726-4d3d-b195-8dfd25ae0d91" ContentTypeId="0x01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18D18BC3C2EF408D359E0F6088BBF0" ma:contentTypeVersion="10" ma:contentTypeDescription="Create a new document." ma:contentTypeScope="" ma:versionID="aeaf63854949d1b32f7c0182de8a6f23">
  <xsd:schema xmlns:xsd="http://www.w3.org/2001/XMLSchema" xmlns:xs="http://www.w3.org/2001/XMLSchema" xmlns:p="http://schemas.microsoft.com/office/2006/metadata/properties" xmlns:ns2="c5a0ab17-04ea-4e3a-af67-36886e152f9d" targetNamespace="http://schemas.microsoft.com/office/2006/metadata/properties" ma:root="true" ma:fieldsID="c0fe1528114baf4280d6a6d3a9e74ae3" ns2:_="">
    <xsd:import namespace="c5a0ab17-04ea-4e3a-af67-36886e152f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a0ab17-04ea-4e3a-af67-36886e152f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0CE818-E430-45B1-A873-6392E0316B55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55EBB0D-62CD-4457-9AF9-AB653130EAFC}">
  <ds:schemaRefs>
    <ds:schemaRef ds:uri="http://schemas.microsoft.com/office/2006/documentManagement/types"/>
    <ds:schemaRef ds:uri="c5a0ab17-04ea-4e3a-af67-36886e152f9d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C29DF72-FB09-43DF-98B2-2BC781D1C7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FC4EBE-6C53-4FB0-97FD-E657B56881A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67DE351-8968-414B-B746-454A624A5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a0ab17-04ea-4e3a-af67-36886e152f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</TotalTime>
  <Pages>10</Pages>
  <Words>1688</Words>
  <Characters>962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[Campaign]</dc:subject>
  <dc:creator>Sarah A. Williams</dc:creator>
  <cp:keywords/>
  <dc:description/>
  <cp:lastModifiedBy>Sarah A. Williams</cp:lastModifiedBy>
  <cp:revision>20</cp:revision>
  <cp:lastPrinted>2020-10-14T19:34:00Z</cp:lastPrinted>
  <dcterms:created xsi:type="dcterms:W3CDTF">2020-12-03T00:17:00Z</dcterms:created>
  <dcterms:modified xsi:type="dcterms:W3CDTF">2020-12-03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18D18BC3C2EF408D359E0F6088BBF0</vt:lpwstr>
  </property>
</Properties>
</file>